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kill</w:t>
      </w:r>
      <w:r>
        <w:t xml:space="preserve"> </w:t>
      </w:r>
      <w:r>
        <w:t xml:space="preserve">Reporting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</w:p>
    <w:p>
      <w:pPr>
        <w:pStyle w:val="Date"/>
      </w:pPr>
      <w:r>
        <w:t xml:space="preserve">2020-10-30</w:t>
      </w:r>
    </w:p>
    <w:p>
      <w:r>
        <w:br w:type="page"/>
      </w:r>
    </w:p>
    <w:p>
      <w:pPr>
        <w:pStyle w:val="Heading1"/>
      </w:pPr>
      <w:bookmarkStart w:id="20" w:name="section-1---general"/>
      <w:r>
        <w:t xml:space="preserve">Section 1 - General</w:t>
      </w:r>
      <w:bookmarkEnd w:id="20"/>
    </w:p>
    <w:p>
      <w:pPr>
        <w:pStyle w:val="TableCaption"/>
      </w:pPr>
      <w:r>
        <w:t xml:space="preserve">Table </w:t>
      </w:r>
      <w:bookmarkStart w:id="5eebfa1f-9b12-4ff7-a4dc-2c1a48a85c04" w:name="site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eebfa1f-9b12-4ff7-a4dc-2c1a48a85c04"/>
      <w:r>
        <w:t xml:space="preserve">: </w:t>
      </w:r>
      <w:r>
        <w:t xml:space="preserve">Wallkill River (WALK) sampling locations. Locations are ordered from upstream to downstream according to river mile and mainstem conflu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512"/>
        <w:tblLook w:firstRow="1" w:lastRow="0" w:firstColumn="0" w:lastColumn="0" w:noHBand="0" w:noVBand="1"/>
      </w:tblPr>
      <w:tblGrid>
        <w:gridCol w:w="1440"/>
        <w:gridCol w:w="1008"/>
        <w:gridCol w:w="720"/>
        <w:gridCol w:w="864"/>
        <w:gridCol w:w="1152"/>
        <w:gridCol w:w="3600"/>
        <w:gridCol w:w="864"/>
        <w:gridCol w:w="864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ivermil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WI/PW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Waterbody </w:t>
              <w:br/>
              <w:t xml:space="preserve"> Classifica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scrip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itud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ongitud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OIL CITY RD. AT USFWS WILDLIFE REFUGE (BEFORE 2017. SAMPLES WERE TAKEN 0.4 MILES OFF STATE LINE RD. ON FARM RD.)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29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3056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RANSPORT LN OFF COUTNY ROUTE 1. ACCESS BEHIND BARN NEXT TO CALF PEN. FOLLOW PEN OM THE LEFT SIDE AND ACCESS RIVER FROM BEHI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7224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ETERS DOWNSTREAM OF COUNTY RTE 12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35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879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 M BELOW RT. 6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2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163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6 1/2 STATION RD. OVERPASS. DOWNSTREAM OF VILLAGE OF GOSHEN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01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592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TLEY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2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ECHO LAKE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1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80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0 M UPSTREAM OF MIDDLETOWN STP DISCHAR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238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 ABOVE GOLF LINKS RD. BRIDGE. 4.1 MI. BELOW STP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3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81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MAP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5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938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KOHLER RD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1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606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4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297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38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COUNTY ROUTE 50 (GOLF LINKS RD.) OVERPASS. UPSTREAM OF CONFLUENCE WITH WALLKILL RIVE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28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MIDWAY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8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656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 BELOW RT. 211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263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CCESS VIA PARK ON FARM MEADOW LAN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4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209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ULSTER AVE./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7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835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OWNSTREAM OF TIN BROOK. SR 208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76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90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BAT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994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3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88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AZY RIVER CAMPGROUND-20 M ABOVE SHAWANGUNK CONFL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8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644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0 M BELOW CO. RT. 9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87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72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(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2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0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(MULTIPLATE) UPSTREAM OF NEW PALTZ GOLF COURSE. BOAT LAUNCH UPSTREAM OF RTE 209 AT 41.743779 / -74.092916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65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92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UG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7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975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OFF SR 213. NEAR DASHVILL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25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472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URGEON POOL DEEP HOL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438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3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316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SHORELINE OF STURGEON POOL. CLOSEST MAY BE OFF SR 213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4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3718</w:t>
            </w:r>
          </w:p>
        </w:tc>
      </w:tr>
    </w:tbl>
    <w:p>
      <w:r>
        <w:br w:type="page"/>
      </w:r>
    </w:p>
    <w:p>
      <w:pPr>
        <w:pStyle w:val="Heading1"/>
      </w:pPr>
      <w:bookmarkStart w:id="21" w:name="X0c01b892061e182798dd1f6f53422a04840bc4d"/>
      <w:r>
        <w:t xml:space="preserve">Section 1A - Water Chemistry and Stream Discharge</w:t>
      </w:r>
      <w:bookmarkEnd w:id="21"/>
    </w:p>
    <w:p>
      <w:pPr>
        <w:pStyle w:val="Heading2"/>
      </w:pPr>
      <w:bookmarkStart w:id="22" w:name="analyte-table"/>
      <w:r>
        <w:t xml:space="preserve">Analyte Table</w:t>
      </w:r>
      <w:bookmarkEnd w:id="22"/>
    </w:p>
    <w:p>
      <w:pPr>
        <w:pStyle w:val="TableCaption"/>
      </w:pPr>
      <w:r>
        <w:t xml:space="preserve">Table </w:t>
      </w:r>
      <w:bookmarkStart w:id="4811efd6-a826-47e9-862a-daad05802c1e" w:name="Analyt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811efd6-a826-47e9-862a-daad05802c1e"/>
      <w:r>
        <w:t xml:space="preserve">: </w:t>
      </w:r>
      <w:r>
        <w:t xml:space="preserve">Water chemistry analytes sampled as part of the Wallkill River Stream Assessment Survey. Table lists sampled analytes and analytical specifications. ^ Precision objectives are defined by results of duplicate samples as described in Appendix II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535"/>
        <w:tblLook w:firstRow="1" w:lastRow="0" w:firstColumn="0" w:lastColumn="0" w:noHBand="0" w:noVBand="1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>
        <w:trPr>
          <w:cantSplit/>
          <w:trHeight w:val="4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ical </w:t>
              <w:br/>
              <w:t xml:space="preserve">Lab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tho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recis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ccurac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Initi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Ongo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Blank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tection </w:t>
              <w:br/>
              <w:t xml:space="preserve"> Limi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porting </w:t>
              <w:br/>
              <w:t xml:space="preserve"> Limit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5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.5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actory S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O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H+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05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2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p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pecific 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1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µs/c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6919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8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Kjeldahl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Nit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3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rtho-phosph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5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Dissolved Sol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5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18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N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NTU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rganic Car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31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k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20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otassium 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lorid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ulf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ganese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rsenic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ver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 µ/L</w:t>
            </w:r>
          </w:p>
        </w:tc>
      </w:tr>
    </w:tbl>
    <w:p>
      <w:r>
        <w:br w:type="page"/>
      </w:r>
    </w:p>
    <w:p>
      <w:pPr>
        <w:pStyle w:val="Heading2"/>
      </w:pPr>
      <w:bookmarkStart w:id="23" w:name="water-chemistry-by-pwl-id"/>
      <w:r>
        <w:t xml:space="preserve">Water Chemistry by PWL ID</w:t>
      </w:r>
      <w:bookmarkEnd w:id="23"/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3cd7559-f31b-4072-95f0-4450fb587456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3cd7559-f31b-4072-95f0-4450fb587456"/>
      <w:r>
        <w:t xml:space="preserve">: </w:t>
      </w:r>
      <w:r>
        <w:t xml:space="preserve">Calc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ce0b6387-6f34-4cbb-80a2-7be772ee0021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e0b6387-6f34-4cbb-80a2-7be772ee0021"/>
      <w:r>
        <w:t xml:space="preserve">: </w:t>
      </w:r>
      <w:r>
        <w:t xml:space="preserve">Chlorid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726bd02-dfb6-4dbe-84f4-8f41fbac9da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726bd02-dfb6-4dbe-84f4-8f41fbac9da9"/>
      <w:r>
        <w:t xml:space="preserve">: </w:t>
      </w:r>
      <w:r>
        <w:t xml:space="preserve">Chlorophyll A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a93fcc9c-f47f-4591-8626-e887d58e18f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93fcc9c-f47f-4591-8626-e887d58e18f9"/>
      <w:r>
        <w:t xml:space="preserve">: </w:t>
      </w:r>
      <w:r>
        <w:t xml:space="preserve">Copp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b4f91dc-0f7d-4fda-b93f-c082622a9b4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b4f91dc-0f7d-4fda-b93f-c082622a9b49"/>
      <w:r>
        <w:t xml:space="preserve">: </w:t>
      </w:r>
      <w:r>
        <w:t xml:space="preserve">Hardness (as CaCO3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37d040e7-2271-488f-a2a0-965641b82e56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7d040e7-2271-488f-a2a0-965641b82e56"/>
      <w:r>
        <w:t xml:space="preserve">: </w:t>
      </w:r>
      <w:r>
        <w:t xml:space="preserve">Iro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ef7da86-b4f7-4eb4-bcd0-de8dca50709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ef7da86-b4f7-4eb4-bcd0-de8dca507099"/>
      <w:r>
        <w:t xml:space="preserve">: </w:t>
      </w:r>
      <w:r>
        <w:t xml:space="preserve">Nitrat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07e57eab-b2a1-46ca-a7fd-76b8d14a914a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7e57eab-b2a1-46ca-a7fd-76b8d14a914a"/>
      <w:r>
        <w:t xml:space="preserve">: </w:t>
      </w:r>
      <w:r>
        <w:t xml:space="preserve">Nitrit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1b51f82-da39-4191-b91e-534ce6f4a06b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1b51f82-da39-4191-b91e-534ce6f4a06b"/>
      <w:r>
        <w:t xml:space="preserve">: </w:t>
      </w:r>
      <w:r>
        <w:t xml:space="preserve">Total Phosphorus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f1b27fe-a82b-4aec-8b83-360971be2475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f1b27fe-a82b-4aec-8b83-360971be2475"/>
      <w:r>
        <w:t xml:space="preserve">: </w:t>
      </w:r>
      <w:r>
        <w:t xml:space="preserve">Silv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09201406-f85e-485a-80cb-3b2a5a29d287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9201406-f85e-485a-80cb-3b2a5a29d287"/>
      <w:r>
        <w:t xml:space="preserve">: </w:t>
      </w:r>
      <w:r>
        <w:t xml:space="preserve">Total Dissolved Solids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7259f09-aa85-40e5-95de-4ea7ac7e8a17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7259f09-aa85-40e5-95de-4ea7ac7e8a17"/>
      <w:r>
        <w:t xml:space="preserve">: </w:t>
      </w:r>
      <w:r>
        <w:t xml:space="preserve">Turbidity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9cf1525-90f6-4263-8bc5-8b001ef57d16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9cf1525-90f6-4263-8bc5-8b001ef57d16"/>
      <w:r>
        <w:t xml:space="preserve">: </w:t>
      </w:r>
      <w:r>
        <w:t xml:space="preserve">Zin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3dd50df0-bb13-4955-8c10-b04293c98fa8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dd50df0-bb13-4955-8c10-b04293c98fa8"/>
      <w:r>
        <w:t xml:space="preserve">: </w:t>
      </w:r>
      <w:r>
        <w:t xml:space="preserve">Alkalinity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13776f2-f41d-4e9b-9ba6-9d6a398d514c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13776f2-f41d-4e9b-9ba6-9d6a398d514c"/>
      <w:r>
        <w:t xml:space="preserve">: </w:t>
      </w:r>
      <w:r>
        <w:t xml:space="preserve">Alumin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42ec555-0da8-498b-ae54-09aa0e5467d8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42ec555-0da8-498b-ae54-09aa0e5467d8"/>
      <w:r>
        <w:t xml:space="preserve">: </w:t>
      </w:r>
      <w:r>
        <w:t xml:space="preserve">Arseni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c60bba4-d77c-4d97-813d-12a005dbee18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c60bba4-d77c-4d97-813d-12a005dbee18"/>
      <w:r>
        <w:t xml:space="preserve">: </w:t>
      </w:r>
      <w:r>
        <w:t xml:space="preserve">Lead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13fe9a5-e852-4aa9-addf-6164e11a2d12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13fe9a5-e852-4aa9-addf-6164e11a2d12"/>
      <w:r>
        <w:t xml:space="preserve">: </w:t>
      </w:r>
      <w:r>
        <w:t xml:space="preserve">Magnes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0b4d9f5b-49b9-4114-9c56-ca59832393cf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b4d9f5b-49b9-4114-9c56-ca59832393cf"/>
      <w:r>
        <w:t xml:space="preserve">: </w:t>
      </w:r>
      <w:r>
        <w:t xml:space="preserve">Nickel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1d63686-7cc3-43eb-bfb8-233a965f5452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1d63686-7cc3-43eb-bfb8-233a965f5452"/>
      <w:r>
        <w:t xml:space="preserve">: </w:t>
      </w:r>
      <w:r>
        <w:t xml:space="preserve">Nitrate+Nitrit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d98180a-ffd9-4f79-986c-db45d3c682a5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d98180a-ffd9-4f79-986c-db45d3c682a5"/>
      <w:r>
        <w:t xml:space="preserve">: </w:t>
      </w:r>
      <w:r>
        <w:t xml:space="preserve">Total Kjeldahl Nitroge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199e2da-0ba2-4592-9abe-9e155e9308fa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199e2da-0ba2-4592-9abe-9e155e9308fa"/>
      <w:r>
        <w:t xml:space="preserve">: </w:t>
      </w:r>
      <w:r>
        <w:t xml:space="preserve">Ammonia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dd8c6e57-7bea-4da0-af6f-37d15c66c1cd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d8c6e57-7bea-4da0-af6f-37d15c66c1cd"/>
      <w:r>
        <w:t xml:space="preserve">: </w:t>
      </w:r>
      <w:r>
        <w:t xml:space="preserve">Cadm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r>
        <w:br w:type="page"/>
      </w:r>
    </w:p>
    <w:p>
      <w:pPr>
        <w:pStyle w:val="Heading1"/>
      </w:pPr>
      <w:bookmarkStart w:id="24" w:name="X8f33ec2cf2a5f7dfebab01bc746d57e0540829b"/>
      <w:r>
        <w:t xml:space="preserve">Section 1B - Benthic Macroinvertebrate Community</w:t>
      </w:r>
      <w:bookmarkEnd w:id="24"/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4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ac308141-29ec-4423-ba44-583cdda8fadf" w:name="B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c308141-29ec-4423-ba44-583cdda8fadf"/>
      <w:r>
        <w:t xml:space="preserve">: </w:t>
      </w:r>
      <w:r>
        <w:t xml:space="preserve">Biological Assessment Profile (BAP) Scores and 95% confidence intervals for benthic macroinvertebrate community assessment data for the Wallkill River Survey, 2017-2019. Symbology corresponds with WI/PWL segmentation as indicated in the plot legend.</w:t>
      </w:r>
    </w:p>
    <w:p>
      <w:r>
        <w:br w:type="page"/>
      </w:r>
    </w:p>
    <w:p>
      <w:pPr>
        <w:pStyle w:val="Heading1"/>
      </w:pPr>
      <w:bookmarkStart w:id="25" w:name="Xf902c53d879c4fd4716d1c3c01d5e5616ce6453"/>
      <w:r>
        <w:t xml:space="preserve">Section 1C - Stream Reach Physical Characteristics</w:t>
      </w:r>
      <w:bookmarkEnd w:id="25"/>
    </w:p>
    <w:p>
      <w:pPr>
        <w:pStyle w:val="TableCaption"/>
      </w:pPr>
      <w:r>
        <w:t xml:space="preserve">Table </w:t>
      </w:r>
      <w:bookmarkStart w:id="3e5bf7f7-7d7a-4720-b242-e6d5f02b27da" w:name="Habitat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e5bf7f7-7d7a-4720-b242-e6d5f02b27da"/>
      <w:r>
        <w:t xml:space="preserve">: </w:t>
      </w:r>
      <w:r>
        <w:t xml:space="preserve">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149"/>
        <w:tblLook w:firstRow="1" w:lastRow="0" w:firstColumn="0" w:lastColumn="0" w:noHBand="0" w:noVBand="1"/>
      </w:tblPr>
      <w:tblGrid>
        <w:gridCol w:w="2085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pi.</w:t>
              <w:br/>
              <w:t xml:space="preserve"> 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mbed. </w:t>
              <w:br/>
              <w:t xml:space="preserve">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el/Dep. </w:t>
              <w:br/>
              <w:t xml:space="preserve"> Reg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d. </w:t>
              <w:br/>
              <w:t xml:space="preserve">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low </w:t>
              <w:br/>
              <w:t xml:space="preserve">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an. </w:t>
              <w:br/>
              <w:t xml:space="preserve">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if. </w:t>
              <w:br/>
              <w:t xml:space="preserve"> Freq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</w:tr>
    </w:tbl>
    <w:p>
      <w:r>
        <w:br w:type="page"/>
      </w:r>
    </w:p>
    <w:p>
      <w:pPr>
        <w:pStyle w:val="Heading1"/>
      </w:pPr>
      <w:bookmarkStart w:id="26" w:name="section-1d---user-perception"/>
      <w:r>
        <w:t xml:space="preserve">Section 1D - User Perception</w:t>
      </w:r>
      <w:bookmarkEnd w:id="26"/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4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8ee4420-a407-43f0-98f9-d4943342d2f1" w:name="userP-rank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8ee4420-a407-43f0-98f9-d4943342d2f1"/>
      <w:r>
        <w:t xml:space="preserve">: </w:t>
      </w:r>
      <w:r>
        <w:t xml:space="preserve">Mean observer ranking of recreational ability for Wallkill River sampling locations. Columns represent observer rankings for the desire to participate in 1° and 2° contact recreation. Ranking of recreation ability was performed for all locations during each site visit.</w:t>
      </w:r>
    </w:p>
    <w:p>
      <w:r>
        <w:br w:type="page"/>
      </w:r>
    </w:p>
    <w:p>
      <w:pPr>
        <w:pStyle w:val="TableCaption"/>
      </w:pPr>
      <w:r>
        <w:t xml:space="preserve">Table </w:t>
      </w:r>
      <w:bookmarkStart w:id="6238976f-29bb-465c-a3f1-3c8b70e8291f" w:name="UserP-mean-fact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238976f-29bb-465c-a3f1-3c8b70e8291f"/>
      <w:r>
        <w:t xml:space="preserve">: </w:t>
      </w:r>
      <w:r>
        <w:t xml:space="preserve">Mean observer ranked value for factors influencing desire to participate in 1° and 2° contact recreation in the Wallkill River. Factors were ranked on a 10 scale (0 – Best/Natural; 10 Worst/Severe) according to perceived impact on a location. Ranking of recreation ability was performed for all locations during each site vis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368"/>
        <w:tblLook w:firstRow="1" w:lastRow="0" w:firstColumn="0" w:lastColumn="0" w:noHBand="0" w:noVBand="1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</w:t>
      </w:r>
      <w:bookmarkStart w:id="019c400d-4bbc-4a2a-baa8-01f2ff6fa700" w:name="UserP-dominant-fact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19c400d-4bbc-4a2a-baa8-01f2ff6fa700"/>
      <w:r>
        <w:t xml:space="preserve">: </w:t>
      </w:r>
      <w:r>
        <w:t xml:space="preserve">Most frequently ranked factor influencing observer desire to participate in 1° and 2° contact recreation in the Wallkill River. Factors influencing desire to recreate were ranked and a primary factor influencing the desire to participate in 1° and 2° contact recreation was chosen during each site visit. Column values represent the factor selected most frequently at each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34"/>
        <w:tblLook w:firstRow="1" w:lastRow="0" w:firstColumn="0" w:lastColumn="0" w:noHBand="0" w:noVBand="1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</w:tbl>
    <w:p>
      <w:r>
        <w:br w:type="page"/>
      </w:r>
    </w:p>
    <w:p>
      <w:pPr>
        <w:pStyle w:val="Heading1"/>
      </w:pPr>
      <w:bookmarkStart w:id="27" w:name="X8b9f80cff800192340a10c14ae659e213c14d81"/>
      <w:r>
        <w:t xml:space="preserve">Section 1E - Sediment and Porewater Microtox® Analysis</w:t>
      </w:r>
      <w:bookmarkEnd w:id="27"/>
    </w:p>
    <w:p>
      <w:pPr>
        <w:pStyle w:val="FirstParagraph"/>
      </w:pPr>
      <w:r>
        <w:t xml:space="preserve">Toxicity testing of surface waters, sediments, porewaters, and effluents are routinely performed as part of the RIBS program (</w:t>
      </w:r>
      <w:hyperlink r:id="rId28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TableCaption"/>
      </w:pPr>
      <w:r>
        <w:t xml:space="preserve">Table </w:t>
      </w:r>
      <w:bookmarkStart w:id="f9c30702-eae5-4028-8493-3e216857bc7a" w:name="Tox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9c30702-eae5-4028-8493-3e216857bc7a"/>
      <w:r>
        <w:t xml:space="preserve">: </w:t>
      </w:r>
      <w:r>
        <w:t xml:space="preserve">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250"/>
        <w:tblLook w:firstRow="1" w:lastRow="0" w:firstColumn="0" w:lastColumn="0" w:noHBand="0" w:noVBand="1"/>
      </w:tblPr>
      <w:tblGrid>
        <w:gridCol w:w="1767"/>
        <w:gridCol w:w="157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p>
      <w:r>
        <w:br w:type="page"/>
      </w:r>
    </w:p>
    <w:p>
      <w:pPr>
        <w:pStyle w:val="Heading1"/>
      </w:pPr>
      <w:bookmarkStart w:id="29" w:name="section-2---site-specific-data-summary"/>
      <w:r>
        <w:t xml:space="preserve">Section 2 - Site Specific Data Summary</w:t>
      </w:r>
      <w:bookmarkEnd w:id="29"/>
    </w:p>
    <w:p>
      <w:pPr>
        <w:pStyle w:val="Heading3"/>
      </w:pPr>
      <w:bookmarkStart w:id="30" w:name="site-id-13-walk-60.1"/>
      <w:r>
        <w:t xml:space="preserve">Site ID: 13-WALK-60.1</w:t>
      </w:r>
      <w:bookmarkEnd w:id="30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5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60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00"/>
        <w:tblLook w:firstRow="1" w:lastRow="0" w:firstColumn="0" w:lastColumn="0" w:noHBand="0" w:noVBand="1"/>
      </w:tblPr>
      <w:tblGrid>
        <w:gridCol w:w="1025"/>
        <w:gridCol w:w="2589"/>
        <w:gridCol w:w="1001"/>
        <w:gridCol w:w="846"/>
        <w:gridCol w:w="955"/>
        <w:gridCol w:w="694"/>
        <w:gridCol w:w="694"/>
        <w:gridCol w:w="694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.0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72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4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4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5.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7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6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e+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04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3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1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29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.7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9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5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33e+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3e+0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21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2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23e+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1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27.5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16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6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17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394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8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6e+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5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5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3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9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6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8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0e-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0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2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8e+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400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6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4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7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2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1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0e+0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60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58"/>
        <w:tblLook w:firstRow="1" w:lastRow="0" w:firstColumn="0" w:lastColumn="0" w:noHBand="0" w:noVBand="1"/>
      </w:tblPr>
      <w:tblGrid>
        <w:gridCol w:w="1287"/>
        <w:gridCol w:w="1488"/>
        <w:gridCol w:w="1257"/>
        <w:gridCol w:w="757"/>
        <w:gridCol w:w="1197"/>
        <w:gridCol w:w="5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77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7.4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39.2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5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1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.1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.1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60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46"/>
        <w:tblLook w:firstRow="1" w:lastRow="0" w:firstColumn="0" w:lastColumn="0" w:noHBand="0" w:noVBand="1"/>
      </w:tblPr>
      <w:tblGrid>
        <w:gridCol w:w="1418"/>
        <w:gridCol w:w="1596"/>
        <w:gridCol w:w="1385"/>
        <w:gridCol w:w="718"/>
        <w:gridCol w:w="1318"/>
        <w:gridCol w:w="496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8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85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00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8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90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6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8.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60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7"/>
        <w:tblLook w:firstRow="1" w:lastRow="0" w:firstColumn="0" w:lastColumn="0" w:noHBand="0" w:noVBand="1"/>
      </w:tblPr>
      <w:tblGrid>
        <w:gridCol w:w="12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60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849"/>
        <w:tblLook w:firstRow="1" w:lastRow="0" w:firstColumn="0" w:lastColumn="0" w:noHBand="0" w:noVBand="1"/>
      </w:tblPr>
      <w:tblGrid>
        <w:gridCol w:w="1694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31" w:name="site-id-13-rutg-1.5"/>
      <w:r>
        <w:t xml:space="preserve">Site ID: 13-RUTG-1.5</w:t>
      </w:r>
      <w:bookmarkEnd w:id="31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5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RUTG-1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74"/>
        <w:tblLook w:firstRow="1" w:lastRow="0" w:firstColumn="0" w:lastColumn="0" w:noHBand="0" w:noVBand="1"/>
      </w:tblPr>
      <w:tblGrid>
        <w:gridCol w:w="947"/>
        <w:gridCol w:w="2589"/>
        <w:gridCol w:w="1001"/>
        <w:gridCol w:w="846"/>
        <w:gridCol w:w="955"/>
        <w:gridCol w:w="694"/>
        <w:gridCol w:w="694"/>
        <w:gridCol w:w="846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9.9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.2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8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7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1.5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65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58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7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2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75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6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4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.4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3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1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8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8.45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11.9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49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4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80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74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4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20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1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3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42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4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3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8000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6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38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RUTG-1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7"/>
        <w:tblLook w:firstRow="1" w:lastRow="0" w:firstColumn="0" w:lastColumn="0" w:noHBand="0" w:noVBand="1"/>
      </w:tblPr>
      <w:tblGrid>
        <w:gridCol w:w="1187"/>
        <w:gridCol w:w="1488"/>
        <w:gridCol w:w="1257"/>
        <w:gridCol w:w="757"/>
        <w:gridCol w:w="1197"/>
        <w:gridCol w:w="657"/>
        <w:gridCol w:w="7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8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1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2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35.7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6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2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52.7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8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1.9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4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9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.8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RUTG-1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45"/>
        <w:tblLook w:firstRow="1" w:lastRow="0" w:firstColumn="0" w:lastColumn="0" w:noHBand="0" w:noVBand="1"/>
      </w:tblPr>
      <w:tblGrid>
        <w:gridCol w:w="1307"/>
        <w:gridCol w:w="1596"/>
        <w:gridCol w:w="1385"/>
        <w:gridCol w:w="629"/>
        <w:gridCol w:w="1318"/>
        <w:gridCol w:w="496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1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9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00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00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6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3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RUTG-1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6"/>
        <w:tblLook w:firstRow="1" w:lastRow="0" w:firstColumn="0" w:lastColumn="0" w:noHBand="0" w:noVBand="1"/>
      </w:tblPr>
      <w:tblGrid>
        <w:gridCol w:w="11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RUTG-1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26"/>
        <w:tblLook w:firstRow="1" w:lastRow="0" w:firstColumn="0" w:lastColumn="0" w:noHBand="0" w:noVBand="1"/>
      </w:tblPr>
      <w:tblGrid>
        <w:gridCol w:w="1571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7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5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site-id-13-poch-1.8"/>
      <w:r>
        <w:t xml:space="preserve">Site ID: 13-POCH-1.8</w:t>
      </w:r>
      <w:bookmarkEnd w:id="32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5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POCH-1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04"/>
        <w:tblLook w:firstRow="1" w:lastRow="0" w:firstColumn="0" w:lastColumn="0" w:noHBand="0" w:noVBand="1"/>
      </w:tblPr>
      <w:tblGrid>
        <w:gridCol w:w="955"/>
        <w:gridCol w:w="2589"/>
        <w:gridCol w:w="1001"/>
        <w:gridCol w:w="846"/>
        <w:gridCol w:w="955"/>
        <w:gridCol w:w="694"/>
        <w:gridCol w:w="694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7.3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0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6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5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9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3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1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9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255.5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8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94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800.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5.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6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2.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5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9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9.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7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8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7.6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4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4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63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066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2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8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900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8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8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60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5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8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5500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2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4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POCH-1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47"/>
        <w:tblLook w:firstRow="1" w:lastRow="0" w:firstColumn="0" w:lastColumn="0" w:noHBand="0" w:noVBand="1"/>
      </w:tblPr>
      <w:tblGrid>
        <w:gridCol w:w="1197"/>
        <w:gridCol w:w="148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9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90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41.9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4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5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06.8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1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1.0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7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0.1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9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1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POCH-1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96"/>
        <w:tblLook w:firstRow="1" w:lastRow="0" w:firstColumn="0" w:lastColumn="0" w:noHBand="0" w:noVBand="1"/>
      </w:tblPr>
      <w:tblGrid>
        <w:gridCol w:w="1197"/>
        <w:gridCol w:w="210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70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5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7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POCH-1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87"/>
        <w:tblLook w:firstRow="1" w:lastRow="0" w:firstColumn="0" w:lastColumn="0" w:noHBand="0" w:noVBand="1"/>
      </w:tblPr>
      <w:tblGrid>
        <w:gridCol w:w="119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POCH-1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38"/>
        <w:tblLook w:firstRow="1" w:lastRow="0" w:firstColumn="0" w:lastColumn="0" w:noHBand="0" w:noVBand="1"/>
      </w:tblPr>
      <w:tblGrid>
        <w:gridCol w:w="1583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5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site-id-13-qker-0.9"/>
      <w:r>
        <w:t xml:space="preserve">Site ID: 13-QKER-0.9</w:t>
      </w:r>
      <w:bookmarkEnd w:id="33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6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QKER-0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74"/>
        <w:tblLook w:firstRow="1" w:lastRow="0" w:firstColumn="0" w:lastColumn="0" w:noHBand="0" w:noVBand="1"/>
      </w:tblPr>
      <w:tblGrid>
        <w:gridCol w:w="947"/>
        <w:gridCol w:w="2589"/>
        <w:gridCol w:w="1001"/>
        <w:gridCol w:w="846"/>
        <w:gridCol w:w="955"/>
        <w:gridCol w:w="694"/>
        <w:gridCol w:w="694"/>
        <w:gridCol w:w="846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2.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8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2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4.00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3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5.50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0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25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94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3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79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40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1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5.6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6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3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9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85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6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2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93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4.7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6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2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4.00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23.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6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57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157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27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6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000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4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2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4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2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7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1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9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3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1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24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9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0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8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8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2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6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4888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2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86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0000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2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5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1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82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QKER-0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7"/>
        <w:tblLook w:firstRow="1" w:lastRow="0" w:firstColumn="0" w:lastColumn="0" w:noHBand="0" w:noVBand="1"/>
      </w:tblPr>
      <w:tblGrid>
        <w:gridCol w:w="1187"/>
        <w:gridCol w:w="1488"/>
        <w:gridCol w:w="1257"/>
        <w:gridCol w:w="757"/>
        <w:gridCol w:w="1197"/>
        <w:gridCol w:w="657"/>
        <w:gridCol w:w="7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97.5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9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9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0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4.6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1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2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QKER-0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86"/>
        <w:tblLook w:firstRow="1" w:lastRow="0" w:firstColumn="0" w:lastColumn="0" w:noHBand="0" w:noVBand="1"/>
      </w:tblPr>
      <w:tblGrid>
        <w:gridCol w:w="1187"/>
        <w:gridCol w:w="210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40</w:t>
            </w:r>
          </w:p>
        </w:tc>
      </w:tr>
      <w:tr>
        <w:trPr>
          <w:cantSplit/>
          <w:trHeight w:val="24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00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</w:tr>
      <w:tr>
        <w:trPr>
          <w:cantSplit/>
          <w:trHeight w:val="24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8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QKER-0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7"/>
        <w:tblLook w:firstRow="1" w:lastRow="0" w:firstColumn="0" w:lastColumn="0" w:noHBand="0" w:noVBand="1"/>
      </w:tblPr>
      <w:tblGrid>
        <w:gridCol w:w="11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8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QKER-0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6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ite-id-13-wchee-0.6"/>
      <w:r>
        <w:t xml:space="preserve">Site ID: 13-WCHEE-0.6</w:t>
      </w:r>
      <w:bookmarkEnd w:id="34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6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CHEE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624"/>
        <w:tblLook w:firstRow="1" w:lastRow="0" w:firstColumn="0" w:lastColumn="0" w:noHBand="0" w:noVBand="1"/>
      </w:tblPr>
      <w:tblGrid>
        <w:gridCol w:w="1071"/>
        <w:gridCol w:w="2589"/>
        <w:gridCol w:w="1001"/>
        <w:gridCol w:w="846"/>
        <w:gridCol w:w="955"/>
        <w:gridCol w:w="694"/>
        <w:gridCol w:w="694"/>
        <w:gridCol w:w="772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5.9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76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5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5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50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185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0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08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1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22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60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5.3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8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70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8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80e+0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51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26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9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70e+03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8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6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50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65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9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1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80e+03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08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2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25e+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3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4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45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68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1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8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1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15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0e-02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2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8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70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0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1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70e+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32666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13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990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.2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25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50e+0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CHEE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18"/>
        <w:tblLook w:firstRow="1" w:lastRow="0" w:firstColumn="0" w:lastColumn="0" w:noHBand="0" w:noVBand="1"/>
      </w:tblPr>
      <w:tblGrid>
        <w:gridCol w:w="1347"/>
        <w:gridCol w:w="148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76.7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65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3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77.0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3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9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1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8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CHEE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46"/>
        <w:tblLook w:firstRow="1" w:lastRow="0" w:firstColumn="0" w:lastColumn="0" w:noHBand="0" w:noVBand="1"/>
      </w:tblPr>
      <w:tblGrid>
        <w:gridCol w:w="1347"/>
        <w:gridCol w:w="210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0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10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CHEE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6"/>
        <w:tblLook w:firstRow="1" w:lastRow="0" w:firstColumn="0" w:lastColumn="0" w:noHBand="0" w:noVBand="1"/>
      </w:tblPr>
      <w:tblGrid>
        <w:gridCol w:w="134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7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97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CHEE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922"/>
        <w:tblLook w:firstRow="1" w:lastRow="0" w:firstColumn="0" w:lastColumn="0" w:noHBand="0" w:noVBand="1"/>
      </w:tblPr>
      <w:tblGrid>
        <w:gridCol w:w="1767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6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site-id-13-riog-0.7"/>
      <w:r>
        <w:t xml:space="preserve">Site ID: 13-RIOG-0.7</w:t>
      </w:r>
      <w:bookmarkEnd w:id="35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6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RIOG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83"/>
        <w:tblLook w:firstRow="1" w:lastRow="0" w:firstColumn="0" w:lastColumn="0" w:noHBand="0" w:noVBand="1"/>
      </w:tblPr>
      <w:tblGrid>
        <w:gridCol w:w="908"/>
        <w:gridCol w:w="2589"/>
        <w:gridCol w:w="1001"/>
        <w:gridCol w:w="846"/>
        <w:gridCol w:w="955"/>
        <w:gridCol w:w="694"/>
        <w:gridCol w:w="694"/>
        <w:gridCol w:w="694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0.2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0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92e+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99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0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6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9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e-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072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5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17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8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9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6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6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2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3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7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8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82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2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2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8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5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9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3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71e+03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6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3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2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98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6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4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1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9180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7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7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1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.2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1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43e+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RIOG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87"/>
        <w:tblLook w:firstRow="1" w:lastRow="0" w:firstColumn="0" w:lastColumn="0" w:noHBand="0" w:noVBand="1"/>
      </w:tblPr>
      <w:tblGrid>
        <w:gridCol w:w="1137"/>
        <w:gridCol w:w="1488"/>
        <w:gridCol w:w="1257"/>
        <w:gridCol w:w="757"/>
        <w:gridCol w:w="1197"/>
        <w:gridCol w:w="657"/>
        <w:gridCol w:w="7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72.7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9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0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90.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8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0.7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9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8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5.1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9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4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RIOG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90"/>
        <w:tblLook w:firstRow="1" w:lastRow="0" w:firstColumn="0" w:lastColumn="0" w:noHBand="0" w:noVBand="1"/>
      </w:tblPr>
      <w:tblGrid>
        <w:gridCol w:w="1251"/>
        <w:gridCol w:w="1596"/>
        <w:gridCol w:w="1385"/>
        <w:gridCol w:w="629"/>
        <w:gridCol w:w="1318"/>
        <w:gridCol w:w="496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0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.35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20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RIOG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601"/>
        <w:tblLook w:firstRow="1" w:lastRow="0" w:firstColumn="0" w:lastColumn="0" w:noHBand="0" w:noVBand="1"/>
      </w:tblPr>
      <w:tblGrid>
        <w:gridCol w:w="1251"/>
        <w:gridCol w:w="2208"/>
        <w:gridCol w:w="1385"/>
        <w:gridCol w:w="629"/>
        <w:gridCol w:w="1318"/>
        <w:gridCol w:w="496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RIOG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7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site-id-13-walk-46.6"/>
      <w:r>
        <w:t xml:space="preserve">Site ID: 13-WALK-46.6</w:t>
      </w:r>
      <w:bookmarkEnd w:id="36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7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46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78"/>
        <w:tblLook w:firstRow="1" w:lastRow="0" w:firstColumn="0" w:lastColumn="0" w:noHBand="0" w:noVBand="1"/>
      </w:tblPr>
      <w:tblGrid>
        <w:gridCol w:w="1025"/>
        <w:gridCol w:w="2589"/>
        <w:gridCol w:w="1001"/>
        <w:gridCol w:w="846"/>
        <w:gridCol w:w="955"/>
        <w:gridCol w:w="694"/>
        <w:gridCol w:w="694"/>
        <w:gridCol w:w="772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.3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8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8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45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2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85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9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50e+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50e-0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1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1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7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30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6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65e+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1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65e+0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55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3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30e+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0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1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75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71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2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6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80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167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5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7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50e+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1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3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1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96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7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1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60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1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1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1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e-02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9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4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7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0e-0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90e+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3222.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9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00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1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85e+0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46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58"/>
        <w:tblLook w:firstRow="1" w:lastRow="0" w:firstColumn="0" w:lastColumn="0" w:noHBand="0" w:noVBand="1"/>
      </w:tblPr>
      <w:tblGrid>
        <w:gridCol w:w="1287"/>
        <w:gridCol w:w="1488"/>
        <w:gridCol w:w="1257"/>
        <w:gridCol w:w="757"/>
        <w:gridCol w:w="1197"/>
        <w:gridCol w:w="6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13.4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8.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2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96.6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8.7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5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2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4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46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57"/>
        <w:tblLook w:firstRow="1" w:lastRow="0" w:firstColumn="0" w:lastColumn="0" w:noHBand="0" w:noVBand="1"/>
      </w:tblPr>
      <w:tblGrid>
        <w:gridCol w:w="1418"/>
        <w:gridCol w:w="1596"/>
        <w:gridCol w:w="1385"/>
        <w:gridCol w:w="629"/>
        <w:gridCol w:w="1318"/>
        <w:gridCol w:w="496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15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90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.6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46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7"/>
        <w:tblLook w:firstRow="1" w:lastRow="0" w:firstColumn="0" w:lastColumn="0" w:noHBand="0" w:noVBand="1"/>
      </w:tblPr>
      <w:tblGrid>
        <w:gridCol w:w="12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46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p>
      <w:pPr>
        <w:pStyle w:val="Heading3"/>
      </w:pPr>
      <w:bookmarkStart w:id="37" w:name="site-id-13-monh-0.4"/>
      <w:r>
        <w:t xml:space="preserve">Site ID: 13-MONH-0.4</w:t>
      </w:r>
      <w:bookmarkEnd w:id="37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7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MONH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31"/>
        <w:tblLook w:firstRow="1" w:lastRow="0" w:firstColumn="0" w:lastColumn="0" w:noHBand="0" w:noVBand="1"/>
      </w:tblPr>
      <w:tblGrid>
        <w:gridCol w:w="978"/>
        <w:gridCol w:w="2589"/>
        <w:gridCol w:w="1001"/>
        <w:gridCol w:w="846"/>
        <w:gridCol w:w="955"/>
        <w:gridCol w:w="694"/>
        <w:gridCol w:w="694"/>
        <w:gridCol w:w="772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3.7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48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2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25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7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20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8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0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132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0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8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50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8.0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7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8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90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3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55e+0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38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9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840e+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8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65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6.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6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94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30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457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90e+03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30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0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0e-01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2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46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1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00e-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70e+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932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99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850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90e+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MONH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98"/>
        <w:tblLook w:firstRow="1" w:lastRow="0" w:firstColumn="0" w:lastColumn="0" w:noHBand="0" w:noVBand="1"/>
      </w:tblPr>
      <w:tblGrid>
        <w:gridCol w:w="1227"/>
        <w:gridCol w:w="148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33.1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7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27.0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3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2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6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8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.5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MONH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56"/>
        <w:tblLook w:firstRow="1" w:lastRow="0" w:firstColumn="0" w:lastColumn="0" w:noHBand="0" w:noVBand="1"/>
      </w:tblPr>
      <w:tblGrid>
        <w:gridCol w:w="1351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50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0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5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MONH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16"/>
        <w:tblLook w:firstRow="1" w:lastRow="0" w:firstColumn="0" w:lastColumn="0" w:noHBand="0" w:noVBand="1"/>
      </w:tblPr>
      <w:tblGrid>
        <w:gridCol w:w="122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MONH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75"/>
        <w:tblLook w:firstRow="1" w:lastRow="0" w:firstColumn="0" w:lastColumn="0" w:noHBand="0" w:noVBand="1"/>
      </w:tblPr>
      <w:tblGrid>
        <w:gridCol w:w="1620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7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site-id-13-monh-4.1"/>
      <w:r>
        <w:t xml:space="preserve">Site ID: 13-MONH-4.1</w:t>
      </w:r>
      <w:bookmarkEnd w:id="38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7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MONH-4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27"/>
        <w:tblLook w:firstRow="1" w:lastRow="0" w:firstColumn="0" w:lastColumn="0" w:noHBand="0" w:noVBand="1"/>
      </w:tblPr>
      <w:tblGrid>
        <w:gridCol w:w="978"/>
        <w:gridCol w:w="2589"/>
        <w:gridCol w:w="1001"/>
        <w:gridCol w:w="846"/>
        <w:gridCol w:w="955"/>
        <w:gridCol w:w="694"/>
        <w:gridCol w:w="694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3.1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8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0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5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7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2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408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4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2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2800.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2.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3.3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67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7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2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7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48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2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81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8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10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3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1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6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2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2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36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2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0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6000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MONH-4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98"/>
        <w:tblLook w:firstRow="1" w:lastRow="0" w:firstColumn="0" w:lastColumn="0" w:noHBand="0" w:noVBand="1"/>
      </w:tblPr>
      <w:tblGrid>
        <w:gridCol w:w="1227"/>
        <w:gridCol w:w="1488"/>
        <w:gridCol w:w="1257"/>
        <w:gridCol w:w="8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05.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1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12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.95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6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1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.4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MONH-4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26"/>
        <w:tblLook w:firstRow="1" w:lastRow="0" w:firstColumn="0" w:lastColumn="0" w:noHBand="0" w:noVBand="1"/>
      </w:tblPr>
      <w:tblGrid>
        <w:gridCol w:w="1227"/>
        <w:gridCol w:w="210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0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0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MONH-4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16"/>
        <w:tblLook w:firstRow="1" w:lastRow="0" w:firstColumn="0" w:lastColumn="0" w:noHBand="0" w:noVBand="1"/>
      </w:tblPr>
      <w:tblGrid>
        <w:gridCol w:w="122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MONH-4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75"/>
        <w:tblLook w:firstRow="1" w:lastRow="0" w:firstColumn="0" w:lastColumn="0" w:noHBand="0" w:noVBand="1"/>
      </w:tblPr>
      <w:tblGrid>
        <w:gridCol w:w="1620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7-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8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site-id-13-lgun-6.0"/>
      <w:r>
        <w:t xml:space="preserve">Site ID: 13-LGUN-6.0</w:t>
      </w:r>
      <w:bookmarkEnd w:id="39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8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LGUN-6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25"/>
        <w:tblLook w:firstRow="1" w:lastRow="0" w:firstColumn="0" w:lastColumn="0" w:noHBand="0" w:noVBand="1"/>
      </w:tblPr>
      <w:tblGrid>
        <w:gridCol w:w="939"/>
        <w:gridCol w:w="2589"/>
        <w:gridCol w:w="1001"/>
        <w:gridCol w:w="768"/>
        <w:gridCol w:w="955"/>
        <w:gridCol w:w="691"/>
        <w:gridCol w:w="691"/>
        <w:gridCol w:w="691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.0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5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3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.8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1.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9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5.05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6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7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0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4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200.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9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3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1.1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2.5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4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7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8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1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6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6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510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9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7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8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3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LGUN-6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48"/>
        <w:tblLook w:firstRow="1" w:lastRow="0" w:firstColumn="0" w:lastColumn="0" w:noHBand="0" w:noVBand="1"/>
      </w:tblPr>
      <w:tblGrid>
        <w:gridCol w:w="1177"/>
        <w:gridCol w:w="1488"/>
        <w:gridCol w:w="1257"/>
        <w:gridCol w:w="857"/>
        <w:gridCol w:w="1197"/>
        <w:gridCol w:w="657"/>
        <w:gridCol w:w="8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77.3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37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0.2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05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2.7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2.5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0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1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LGUN-6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01"/>
        <w:tblLook w:firstRow="1" w:lastRow="0" w:firstColumn="0" w:lastColumn="0" w:noHBand="0" w:noVBand="1"/>
      </w:tblPr>
      <w:tblGrid>
        <w:gridCol w:w="1296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LGUN-6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67"/>
        <w:tblLook w:firstRow="1" w:lastRow="0" w:firstColumn="0" w:lastColumn="0" w:noHBand="0" w:noVBand="1"/>
      </w:tblPr>
      <w:tblGrid>
        <w:gridCol w:w="117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LGUN-6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14"/>
        <w:tblLook w:firstRow="1" w:lastRow="0" w:firstColumn="0" w:lastColumn="0" w:noHBand="0" w:noVBand="1"/>
      </w:tblPr>
      <w:tblGrid>
        <w:gridCol w:w="1559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8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site-id-13-gunk_t35-0.2"/>
      <w:r>
        <w:t xml:space="preserve">Site ID: 13-GUNK_T35-0.2</w:t>
      </w:r>
      <w:bookmarkEnd w:id="40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8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GUNK_T35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544"/>
        <w:tblLook w:firstRow="1" w:lastRow="0" w:firstColumn="0" w:lastColumn="0" w:noHBand="0" w:noVBand="1"/>
      </w:tblPr>
      <w:tblGrid>
        <w:gridCol w:w="1107"/>
        <w:gridCol w:w="2234"/>
        <w:gridCol w:w="873"/>
        <w:gridCol w:w="674"/>
        <w:gridCol w:w="834"/>
        <w:gridCol w:w="607"/>
        <w:gridCol w:w="607"/>
        <w:gridCol w:w="607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0.9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8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6.8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9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5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3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66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3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0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900.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9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.4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.6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13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7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4.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3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5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06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3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34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5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3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580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3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8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6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0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4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0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GUNK_T35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58"/>
        <w:tblLook w:firstRow="1" w:lastRow="0" w:firstColumn="0" w:lastColumn="0" w:noHBand="0" w:noVBand="1"/>
      </w:tblPr>
      <w:tblGrid>
        <w:gridCol w:w="1607"/>
        <w:gridCol w:w="148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50.7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4.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9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14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19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7.5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.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9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8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GUNK_T35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79"/>
        <w:tblLook w:firstRow="1" w:lastRow="0" w:firstColumn="0" w:lastColumn="0" w:noHBand="0" w:noVBand="1"/>
      </w:tblPr>
      <w:tblGrid>
        <w:gridCol w:w="1774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GUNK_T35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97"/>
        <w:tblLook w:firstRow="1" w:lastRow="0" w:firstColumn="0" w:lastColumn="0" w:noHBand="0" w:noVBand="1"/>
      </w:tblPr>
      <w:tblGrid>
        <w:gridCol w:w="160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9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GUNK_T35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p>
      <w:pPr>
        <w:pStyle w:val="Heading3"/>
      </w:pPr>
      <w:bookmarkStart w:id="41" w:name="site-id-13-gunk-37.7"/>
      <w:r>
        <w:t xml:space="preserve">Site ID: 13-GUNK-37.7</w:t>
      </w:r>
      <w:bookmarkEnd w:id="41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8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GUNK-37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22"/>
        <w:tblLook w:firstRow="1" w:lastRow="0" w:firstColumn="0" w:lastColumn="0" w:noHBand="0" w:noVBand="1"/>
      </w:tblPr>
      <w:tblGrid>
        <w:gridCol w:w="1033"/>
        <w:gridCol w:w="2589"/>
        <w:gridCol w:w="1001"/>
        <w:gridCol w:w="768"/>
        <w:gridCol w:w="955"/>
        <w:gridCol w:w="691"/>
        <w:gridCol w:w="691"/>
        <w:gridCol w:w="694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1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5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2e+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5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5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5e-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86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2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8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3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9e+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3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8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78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2.8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1e+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97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9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52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6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4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1e+03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1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0e-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4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7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6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1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9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0e+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GUNK-37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68"/>
        <w:tblLook w:firstRow="1" w:lastRow="0" w:firstColumn="0" w:lastColumn="0" w:noHBand="0" w:noVBand="1"/>
      </w:tblPr>
      <w:tblGrid>
        <w:gridCol w:w="1297"/>
        <w:gridCol w:w="1488"/>
        <w:gridCol w:w="1257"/>
        <w:gridCol w:w="8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68.7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6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31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76.5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15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.9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1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9.1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8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6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GUNK-37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34"/>
        <w:tblLook w:firstRow="1" w:lastRow="0" w:firstColumn="0" w:lastColumn="0" w:noHBand="0" w:noVBand="1"/>
      </w:tblPr>
      <w:tblGrid>
        <w:gridCol w:w="1429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.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4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GUNK-37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87"/>
        <w:tblLook w:firstRow="1" w:lastRow="0" w:firstColumn="0" w:lastColumn="0" w:noHBand="0" w:noVBand="1"/>
      </w:tblPr>
      <w:tblGrid>
        <w:gridCol w:w="129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GUNK-37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861"/>
        <w:tblLook w:firstRow="1" w:lastRow="0" w:firstColumn="0" w:lastColumn="0" w:noHBand="0" w:noVBand="1"/>
      </w:tblPr>
      <w:tblGrid>
        <w:gridCol w:w="1706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9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site-id-13-gunk-40.3"/>
      <w:r>
        <w:t xml:space="preserve">Site ID: 13-GUNK-40.3</w:t>
      </w:r>
      <w:bookmarkEnd w:id="42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9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GUNK-40.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07"/>
        <w:tblLook w:firstRow="1" w:lastRow="0" w:firstColumn="0" w:lastColumn="0" w:noHBand="0" w:noVBand="1"/>
      </w:tblPr>
      <w:tblGrid>
        <w:gridCol w:w="1033"/>
        <w:gridCol w:w="2589"/>
        <w:gridCol w:w="1001"/>
        <w:gridCol w:w="846"/>
        <w:gridCol w:w="955"/>
        <w:gridCol w:w="694"/>
        <w:gridCol w:w="694"/>
        <w:gridCol w:w="694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.8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2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4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8e+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8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9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7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3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0e-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0e-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34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2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7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7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860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7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1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28e+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9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5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3e+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6.8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9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13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20e+01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0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63e+02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2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89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3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69e+03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8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0e-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3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9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1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e-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3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3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1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0e+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440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4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6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9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9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5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2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21e+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GUNK-40.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68"/>
        <w:tblLook w:firstRow="1" w:lastRow="0" w:firstColumn="0" w:lastColumn="0" w:noHBand="0" w:noVBand="1"/>
      </w:tblPr>
      <w:tblGrid>
        <w:gridCol w:w="1297"/>
        <w:gridCol w:w="148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37.9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9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8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82.6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8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6.1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7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3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8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2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GUNK-40.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34"/>
        <w:tblLook w:firstRow="1" w:lastRow="0" w:firstColumn="0" w:lastColumn="0" w:noHBand="0" w:noVBand="1"/>
      </w:tblPr>
      <w:tblGrid>
        <w:gridCol w:w="1429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3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GUNK-40.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87"/>
        <w:tblLook w:firstRow="1" w:lastRow="0" w:firstColumn="0" w:lastColumn="0" w:noHBand="0" w:noVBand="1"/>
      </w:tblPr>
      <w:tblGrid>
        <w:gridCol w:w="129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GUNK-40.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861"/>
        <w:tblLook w:firstRow="1" w:lastRow="0" w:firstColumn="0" w:lastColumn="0" w:noHBand="0" w:noVBand="1"/>
      </w:tblPr>
      <w:tblGrid>
        <w:gridCol w:w="1706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43" w:name="site-id-13-maso-0.2"/>
      <w:r>
        <w:t xml:space="preserve">Site ID: 13-MASO-0.2</w:t>
      </w:r>
      <w:bookmarkEnd w:id="43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9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MASO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48"/>
        <w:tblLook w:firstRow="1" w:lastRow="0" w:firstColumn="0" w:lastColumn="0" w:noHBand="0" w:noVBand="1"/>
      </w:tblPr>
      <w:tblGrid>
        <w:gridCol w:w="963"/>
        <w:gridCol w:w="2589"/>
        <w:gridCol w:w="1001"/>
        <w:gridCol w:w="768"/>
        <w:gridCol w:w="955"/>
        <w:gridCol w:w="691"/>
        <w:gridCol w:w="691"/>
        <w:gridCol w:w="691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0.8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9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6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5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3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532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6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3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400.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0.4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6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6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3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9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1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86.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81.5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6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61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1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3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130.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3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7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1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2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4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7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36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MASO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78"/>
        <w:tblLook w:firstRow="1" w:lastRow="0" w:firstColumn="0" w:lastColumn="0" w:noHBand="0" w:noVBand="1"/>
      </w:tblPr>
      <w:tblGrid>
        <w:gridCol w:w="1207"/>
        <w:gridCol w:w="148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8.3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11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0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77.14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5.9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8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2.9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9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8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.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6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MASO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4"/>
        <w:tblLook w:firstRow="1" w:lastRow="0" w:firstColumn="0" w:lastColumn="0" w:noHBand="0" w:noVBand="1"/>
      </w:tblPr>
      <w:tblGrid>
        <w:gridCol w:w="1329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MASO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97"/>
        <w:tblLook w:firstRow="1" w:lastRow="0" w:firstColumn="0" w:lastColumn="0" w:noHBand="0" w:noVBand="1"/>
      </w:tblPr>
      <w:tblGrid>
        <w:gridCol w:w="120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MASO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51"/>
        <w:tblLook w:firstRow="1" w:lastRow="0" w:firstColumn="0" w:lastColumn="0" w:noHBand="0" w:noVBand="1"/>
      </w:tblPr>
      <w:tblGrid>
        <w:gridCol w:w="1596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9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site-id-13-walk-44.4"/>
      <w:r>
        <w:t xml:space="preserve">Site ID: 13-WALK-44.4</w:t>
      </w:r>
      <w:bookmarkEnd w:id="44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9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44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88"/>
        <w:tblLook w:firstRow="1" w:lastRow="0" w:firstColumn="0" w:lastColumn="0" w:noHBand="0" w:noVBand="1"/>
      </w:tblPr>
      <w:tblGrid>
        <w:gridCol w:w="1025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4.1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5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3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93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6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4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5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25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3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42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95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1.5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7.8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95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8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3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43.8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4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55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398.8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24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5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90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6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35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2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7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3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6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8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2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44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58"/>
        <w:tblLook w:firstRow="1" w:lastRow="0" w:firstColumn="0" w:lastColumn="0" w:noHBand="0" w:noVBand="1"/>
      </w:tblPr>
      <w:tblGrid>
        <w:gridCol w:w="1287"/>
        <w:gridCol w:w="1488"/>
        <w:gridCol w:w="1257"/>
        <w:gridCol w:w="757"/>
        <w:gridCol w:w="1197"/>
        <w:gridCol w:w="6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4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36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32.6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4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9.4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1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1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8.9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7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.2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2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1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44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23"/>
        <w:tblLook w:firstRow="1" w:lastRow="0" w:firstColumn="0" w:lastColumn="0" w:noHBand="0" w:noVBand="1"/>
      </w:tblPr>
      <w:tblGrid>
        <w:gridCol w:w="1418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.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44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7"/>
        <w:tblLook w:firstRow="1" w:lastRow="0" w:firstColumn="0" w:lastColumn="0" w:noHBand="0" w:noVBand="1"/>
      </w:tblPr>
      <w:tblGrid>
        <w:gridCol w:w="12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44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849"/>
        <w:tblLook w:firstRow="1" w:lastRow="0" w:firstColumn="0" w:lastColumn="0" w:noHBand="0" w:noVBand="1"/>
      </w:tblPr>
      <w:tblGrid>
        <w:gridCol w:w="1694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9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45" w:name="site-id-13-walk-35.6"/>
      <w:r>
        <w:t xml:space="preserve">Site ID: 13-WALK-35.6</w:t>
      </w:r>
      <w:bookmarkEnd w:id="45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0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35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88"/>
        <w:tblLook w:firstRow="1" w:lastRow="0" w:firstColumn="0" w:lastColumn="0" w:noHBand="0" w:noVBand="1"/>
      </w:tblPr>
      <w:tblGrid>
        <w:gridCol w:w="1025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6.8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9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2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98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4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5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52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5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20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2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9.9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7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6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7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6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06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3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1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9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9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35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06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2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577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56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2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20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4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4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7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0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7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6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0.5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4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65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35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7"/>
        <w:tblLook w:firstRow="1" w:lastRow="0" w:firstColumn="0" w:lastColumn="0" w:noHBand="0" w:noVBand="1"/>
      </w:tblPr>
      <w:tblGrid>
        <w:gridCol w:w="1287"/>
        <w:gridCol w:w="148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20.7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94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6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75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7.1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7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3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35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23"/>
        <w:tblLook w:firstRow="1" w:lastRow="0" w:firstColumn="0" w:lastColumn="0" w:noHBand="0" w:noVBand="1"/>
      </w:tblPr>
      <w:tblGrid>
        <w:gridCol w:w="1418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4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1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7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35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7"/>
        <w:tblLook w:firstRow="1" w:lastRow="0" w:firstColumn="0" w:lastColumn="0" w:noHBand="0" w:noVBand="1"/>
      </w:tblPr>
      <w:tblGrid>
        <w:gridCol w:w="12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35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p>
      <w:pPr>
        <w:pStyle w:val="Heading3"/>
      </w:pPr>
      <w:bookmarkStart w:id="46" w:name="site-id-13-walk-29.9"/>
      <w:r>
        <w:t xml:space="preserve">Site ID: 13-WALK-29.9</w:t>
      </w:r>
      <w:bookmarkEnd w:id="46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0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29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88"/>
        <w:tblLook w:firstRow="1" w:lastRow="0" w:firstColumn="0" w:lastColumn="0" w:noHBand="0" w:noVBand="1"/>
      </w:tblPr>
      <w:tblGrid>
        <w:gridCol w:w="1025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4.0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8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8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1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5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4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92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26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50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3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0.6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15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32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3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7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48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5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9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62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4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3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1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148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49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8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10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9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9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5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6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7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6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8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5.5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3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75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29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7"/>
        <w:tblLook w:firstRow="1" w:lastRow="0" w:firstColumn="0" w:lastColumn="0" w:noHBand="0" w:noVBand="1"/>
      </w:tblPr>
      <w:tblGrid>
        <w:gridCol w:w="1287"/>
        <w:gridCol w:w="148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51.6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2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23.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4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2.1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9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3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29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23"/>
        <w:tblLook w:firstRow="1" w:lastRow="0" w:firstColumn="0" w:lastColumn="0" w:noHBand="0" w:noVBand="1"/>
      </w:tblPr>
      <w:tblGrid>
        <w:gridCol w:w="1418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29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7"/>
        <w:tblLook w:firstRow="1" w:lastRow="0" w:firstColumn="0" w:lastColumn="0" w:noHBand="0" w:noVBand="1"/>
      </w:tblPr>
      <w:tblGrid>
        <w:gridCol w:w="12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29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849"/>
        <w:tblLook w:firstRow="1" w:lastRow="0" w:firstColumn="0" w:lastColumn="0" w:noHBand="0" w:noVBand="1"/>
      </w:tblPr>
      <w:tblGrid>
        <w:gridCol w:w="1694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47" w:name="site-id-13-tinw-0.5"/>
      <w:r>
        <w:t xml:space="preserve">Site ID: 13-TINW-0.5</w:t>
      </w:r>
      <w:bookmarkEnd w:id="47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0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TINW-0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61"/>
        <w:tblLook w:firstRow="1" w:lastRow="0" w:firstColumn="0" w:lastColumn="0" w:noHBand="0" w:noVBand="1"/>
      </w:tblPr>
      <w:tblGrid>
        <w:gridCol w:w="908"/>
        <w:gridCol w:w="2589"/>
        <w:gridCol w:w="1001"/>
        <w:gridCol w:w="846"/>
        <w:gridCol w:w="955"/>
        <w:gridCol w:w="694"/>
        <w:gridCol w:w="694"/>
        <w:gridCol w:w="772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7.1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6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1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570e+0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4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30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50e+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00e-0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94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5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55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546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1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2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145e+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57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85e+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7.3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12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25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7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3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9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25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0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983.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9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360e+03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1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45e+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7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8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45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0e-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15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0e+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160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8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2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90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3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9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1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70e+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TINW-0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80"/>
        <w:tblLook w:firstRow="1" w:lastRow="0" w:firstColumn="0" w:lastColumn="0" w:noHBand="0" w:noVBand="1"/>
      </w:tblPr>
      <w:tblGrid>
        <w:gridCol w:w="1251"/>
        <w:gridCol w:w="1641"/>
        <w:gridCol w:w="1385"/>
        <w:gridCol w:w="830"/>
        <w:gridCol w:w="1318"/>
        <w:gridCol w:w="607"/>
        <w:gridCol w:w="718"/>
        <w:gridCol w:w="830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8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310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82.4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2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4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20.50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.515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5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50</w:t>
            </w:r>
          </w:p>
        </w:tc>
      </w:tr>
      <w:tr>
        <w:trPr>
          <w:cantSplit/>
          <w:trHeight w:val="29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7.7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6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5.200</w:t>
            </w:r>
          </w:p>
        </w:tc>
      </w:tr>
      <w:tr>
        <w:trPr>
          <w:cantSplit/>
          <w:trHeight w:val="2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14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55</w:t>
            </w:r>
          </w:p>
        </w:tc>
      </w:tr>
      <w:tr>
        <w:trPr>
          <w:cantSplit/>
          <w:trHeight w:val="2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.2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5.7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TINW-0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56"/>
        <w:tblLook w:firstRow="1" w:lastRow="0" w:firstColumn="0" w:lastColumn="0" w:noHBand="0" w:noVBand="1"/>
      </w:tblPr>
      <w:tblGrid>
        <w:gridCol w:w="1251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.7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8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TINW-0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601"/>
        <w:tblLook w:firstRow="1" w:lastRow="0" w:firstColumn="0" w:lastColumn="0" w:noHBand="0" w:noVBand="1"/>
      </w:tblPr>
      <w:tblGrid>
        <w:gridCol w:w="1251"/>
        <w:gridCol w:w="2208"/>
        <w:gridCol w:w="1385"/>
        <w:gridCol w:w="629"/>
        <w:gridCol w:w="1318"/>
        <w:gridCol w:w="496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TINW-0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665"/>
        <w:tblLook w:firstRow="1" w:lastRow="0" w:firstColumn="0" w:lastColumn="0" w:noHBand="0" w:noVBand="1"/>
      </w:tblPr>
      <w:tblGrid>
        <w:gridCol w:w="1510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0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site-id-13-walk-26.9"/>
      <w:r>
        <w:t xml:space="preserve">Site ID: 13-WALK-26.9</w:t>
      </w:r>
      <w:bookmarkEnd w:id="48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0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26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88"/>
        <w:tblLook w:firstRow="1" w:lastRow="0" w:firstColumn="0" w:lastColumn="0" w:noHBand="0" w:noVBand="1"/>
      </w:tblPr>
      <w:tblGrid>
        <w:gridCol w:w="1025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8.9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1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0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2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64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2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62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30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8.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7.6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55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17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2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28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8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3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8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1.3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6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89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194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42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6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25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7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8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5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7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7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6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9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8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4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2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7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26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7"/>
        <w:tblLook w:firstRow="1" w:lastRow="0" w:firstColumn="0" w:lastColumn="0" w:noHBand="0" w:noVBand="1"/>
      </w:tblPr>
      <w:tblGrid>
        <w:gridCol w:w="1287"/>
        <w:gridCol w:w="148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78.4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2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68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6.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1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3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6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7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26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23"/>
        <w:tblLook w:firstRow="1" w:lastRow="0" w:firstColumn="0" w:lastColumn="0" w:noHBand="0" w:noVBand="1"/>
      </w:tblPr>
      <w:tblGrid>
        <w:gridCol w:w="1418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6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26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7"/>
        <w:tblLook w:firstRow="1" w:lastRow="0" w:firstColumn="0" w:lastColumn="0" w:noHBand="0" w:noVBand="1"/>
      </w:tblPr>
      <w:tblGrid>
        <w:gridCol w:w="12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26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849"/>
        <w:tblLook w:firstRow="1" w:lastRow="0" w:firstColumn="0" w:lastColumn="0" w:noHBand="0" w:noVBand="1"/>
      </w:tblPr>
      <w:tblGrid>
        <w:gridCol w:w="1694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49" w:name="site-id-13-dwar-2.0"/>
      <w:r>
        <w:t xml:space="preserve">Site ID: 13-DWAR-2.0</w:t>
      </w:r>
      <w:bookmarkEnd w:id="49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1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DWAR-2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31"/>
        <w:tblLook w:firstRow="1" w:lastRow="0" w:firstColumn="0" w:lastColumn="0" w:noHBand="0" w:noVBand="1"/>
      </w:tblPr>
      <w:tblGrid>
        <w:gridCol w:w="978"/>
        <w:gridCol w:w="2589"/>
        <w:gridCol w:w="1001"/>
        <w:gridCol w:w="846"/>
        <w:gridCol w:w="955"/>
        <w:gridCol w:w="694"/>
        <w:gridCol w:w="694"/>
        <w:gridCol w:w="772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.0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6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5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680e+0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0.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35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0e+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00e-0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13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4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1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85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0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45e+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2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9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0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7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65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56.3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6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4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975e+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75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6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8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00e+03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6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15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1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65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58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4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1e+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0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80e+0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DWAR-2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98"/>
        <w:tblLook w:firstRow="1" w:lastRow="0" w:firstColumn="0" w:lastColumn="0" w:noHBand="0" w:noVBand="1"/>
      </w:tblPr>
      <w:tblGrid>
        <w:gridCol w:w="1227"/>
        <w:gridCol w:w="148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0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5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86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66.0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5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4.0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8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5.5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0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8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9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8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DWAR-2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26"/>
        <w:tblLook w:firstRow="1" w:lastRow="0" w:firstColumn="0" w:lastColumn="0" w:noHBand="0" w:noVBand="1"/>
      </w:tblPr>
      <w:tblGrid>
        <w:gridCol w:w="1227"/>
        <w:gridCol w:w="210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1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1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2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1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105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9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9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DWAR-2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16"/>
        <w:tblLook w:firstRow="1" w:lastRow="0" w:firstColumn="0" w:lastColumn="0" w:noHBand="0" w:noVBand="1"/>
      </w:tblPr>
      <w:tblGrid>
        <w:gridCol w:w="122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DWAR-2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75"/>
        <w:tblLook w:firstRow="1" w:lastRow="0" w:firstColumn="0" w:lastColumn="0" w:noHBand="0" w:noVBand="1"/>
      </w:tblPr>
      <w:tblGrid>
        <w:gridCol w:w="1620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1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site-id-13-walk-22.8"/>
      <w:r>
        <w:t xml:space="preserve">Site ID: 13-WALK-22.8</w:t>
      </w:r>
      <w:bookmarkEnd w:id="50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1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22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88"/>
        <w:tblLook w:firstRow="1" w:lastRow="0" w:firstColumn="0" w:lastColumn="0" w:noHBand="0" w:noVBand="1"/>
      </w:tblPr>
      <w:tblGrid>
        <w:gridCol w:w="1025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6.7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8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3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7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5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08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9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59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950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.2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7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8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975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22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0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14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5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1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67.9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0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1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806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9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0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0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7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9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1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6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7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9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7.5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67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22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58"/>
        <w:tblLook w:firstRow="1" w:lastRow="0" w:firstColumn="0" w:lastColumn="0" w:noHBand="0" w:noVBand="1"/>
      </w:tblPr>
      <w:tblGrid>
        <w:gridCol w:w="1287"/>
        <w:gridCol w:w="148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49.1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9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4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01.1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7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8.9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2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7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0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22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12"/>
        <w:tblLook w:firstRow="1" w:lastRow="0" w:firstColumn="0" w:lastColumn="0" w:noHBand="0" w:noVBand="1"/>
      </w:tblPr>
      <w:tblGrid>
        <w:gridCol w:w="1418"/>
        <w:gridCol w:w="1596"/>
        <w:gridCol w:w="1385"/>
        <w:gridCol w:w="718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.4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8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3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22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7"/>
        <w:tblLook w:firstRow="1" w:lastRow="0" w:firstColumn="0" w:lastColumn="0" w:noHBand="0" w:noVBand="1"/>
      </w:tblPr>
      <w:tblGrid>
        <w:gridCol w:w="12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22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849"/>
        <w:tblLook w:firstRow="1" w:lastRow="0" w:firstColumn="0" w:lastColumn="0" w:noHBand="0" w:noVBand="1"/>
      </w:tblPr>
      <w:tblGrid>
        <w:gridCol w:w="1694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51" w:name="site-id-13-walk-19.0"/>
      <w:r>
        <w:t xml:space="preserve">Site ID: 13-WALK-19.0</w:t>
      </w:r>
      <w:bookmarkEnd w:id="51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1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19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88"/>
        <w:tblLook w:firstRow="1" w:lastRow="0" w:firstColumn="0" w:lastColumn="0" w:noHBand="0" w:noVBand="1"/>
      </w:tblPr>
      <w:tblGrid>
        <w:gridCol w:w="1025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7.1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6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4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8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3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23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28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25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2.5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5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7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3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1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9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2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62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6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1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5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4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80.5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1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1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899.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66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05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9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6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2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3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1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4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7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8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7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5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9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85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19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58"/>
        <w:tblLook w:firstRow="1" w:lastRow="0" w:firstColumn="0" w:lastColumn="0" w:noHBand="0" w:noVBand="1"/>
      </w:tblPr>
      <w:tblGrid>
        <w:gridCol w:w="1287"/>
        <w:gridCol w:w="1488"/>
        <w:gridCol w:w="1257"/>
        <w:gridCol w:w="757"/>
        <w:gridCol w:w="1197"/>
        <w:gridCol w:w="6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6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97.4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7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3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45.2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5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5.1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8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2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0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19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12"/>
        <w:tblLook w:firstRow="1" w:lastRow="0" w:firstColumn="0" w:lastColumn="0" w:noHBand="0" w:noVBand="1"/>
      </w:tblPr>
      <w:tblGrid>
        <w:gridCol w:w="1418"/>
        <w:gridCol w:w="1596"/>
        <w:gridCol w:w="1385"/>
        <w:gridCol w:w="718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.6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5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19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46"/>
        <w:tblLook w:firstRow="1" w:lastRow="0" w:firstColumn="0" w:lastColumn="0" w:noHBand="0" w:noVBand="1"/>
      </w:tblPr>
      <w:tblGrid>
        <w:gridCol w:w="1287"/>
        <w:gridCol w:w="1998"/>
        <w:gridCol w:w="1257"/>
        <w:gridCol w:w="577"/>
        <w:gridCol w:w="1197"/>
        <w:gridCol w:w="42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19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849"/>
        <w:tblLook w:firstRow="1" w:lastRow="0" w:firstColumn="0" w:lastColumn="0" w:noHBand="0" w:noVBand="1"/>
      </w:tblPr>
      <w:tblGrid>
        <w:gridCol w:w="1694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</w:tbl>
    <w:p>
      <w:pPr>
        <w:pStyle w:val="BodyText"/>
      </w:pPr>
    </w:p>
    <w:p>
      <w:pPr>
        <w:pStyle w:val="Heading3"/>
      </w:pPr>
      <w:bookmarkStart w:id="52" w:name="site-id-13-gunk-0.4"/>
      <w:r>
        <w:t xml:space="preserve">Site ID: 13-GUNK-0.4</w:t>
      </w:r>
      <w:bookmarkEnd w:id="52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1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GUNK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18"/>
        <w:tblLook w:firstRow="1" w:lastRow="0" w:firstColumn="0" w:lastColumn="0" w:noHBand="0" w:noVBand="1"/>
      </w:tblPr>
      <w:tblGrid>
        <w:gridCol w:w="955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3.5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0.2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8.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5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9.0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9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5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06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4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40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.4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.3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6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7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5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5.0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1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6.05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00.9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8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3.5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5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45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47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825.0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9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05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1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8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3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0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76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GUNK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47"/>
        <w:tblLook w:firstRow="1" w:lastRow="0" w:firstColumn="0" w:lastColumn="0" w:noHBand="0" w:noVBand="1"/>
      </w:tblPr>
      <w:tblGrid>
        <w:gridCol w:w="1197"/>
        <w:gridCol w:w="1488"/>
        <w:gridCol w:w="1257"/>
        <w:gridCol w:w="757"/>
        <w:gridCol w:w="1197"/>
        <w:gridCol w:w="657"/>
        <w:gridCol w:w="7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70.0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4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9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3.1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7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6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GUNK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23"/>
        <w:tblLook w:firstRow="1" w:lastRow="0" w:firstColumn="0" w:lastColumn="0" w:noHBand="0" w:noVBand="1"/>
      </w:tblPr>
      <w:tblGrid>
        <w:gridCol w:w="1318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3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9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GUNK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87"/>
        <w:tblLook w:firstRow="1" w:lastRow="0" w:firstColumn="0" w:lastColumn="0" w:noHBand="0" w:noVBand="1"/>
      </w:tblPr>
      <w:tblGrid>
        <w:gridCol w:w="119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GUNK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38"/>
        <w:tblLook w:firstRow="1" w:lastRow="0" w:firstColumn="0" w:lastColumn="0" w:noHBand="0" w:noVBand="1"/>
      </w:tblPr>
      <w:tblGrid>
        <w:gridCol w:w="1583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2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site-id-13-pkil-0.4"/>
      <w:r>
        <w:t xml:space="preserve">Site ID: 13-PKIL-0.4</w:t>
      </w:r>
      <w:bookmarkEnd w:id="53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2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PKIL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17"/>
        <w:tblLook w:firstRow="1" w:lastRow="0" w:firstColumn="0" w:lastColumn="0" w:noHBand="0" w:noVBand="1"/>
      </w:tblPr>
      <w:tblGrid>
        <w:gridCol w:w="854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2.7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4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8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2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7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6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5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65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.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9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4.8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3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4.7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7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1.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4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7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4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607.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9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0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4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7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7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5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0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3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2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55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2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PKIL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80"/>
        <w:tblLook w:firstRow="1" w:lastRow="0" w:firstColumn="0" w:lastColumn="0" w:noHBand="0" w:noVBand="1"/>
      </w:tblPr>
      <w:tblGrid>
        <w:gridCol w:w="1174"/>
        <w:gridCol w:w="1641"/>
        <w:gridCol w:w="1385"/>
        <w:gridCol w:w="830"/>
        <w:gridCol w:w="1318"/>
        <w:gridCol w:w="607"/>
        <w:gridCol w:w="718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8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7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10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08.1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5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90.3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7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9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2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2</w:t>
            </w:r>
          </w:p>
        </w:tc>
      </w:tr>
      <w:tr>
        <w:trPr>
          <w:cantSplit/>
          <w:trHeight w:val="29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4.4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8.45</w:t>
            </w:r>
          </w:p>
        </w:tc>
      </w:tr>
      <w:tr>
        <w:trPr>
          <w:cantSplit/>
          <w:trHeight w:val="2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0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9</w:t>
            </w:r>
          </w:p>
        </w:tc>
      </w:tr>
      <w:tr>
        <w:trPr>
          <w:cantSplit/>
          <w:trHeight w:val="2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5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1.3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PKIL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9"/>
        <w:tblLook w:firstRow="1" w:lastRow="0" w:firstColumn="0" w:lastColumn="0" w:noHBand="0" w:noVBand="1"/>
      </w:tblPr>
      <w:tblGrid>
        <w:gridCol w:w="1174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5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PKIL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24"/>
        <w:tblLook w:firstRow="1" w:lastRow="0" w:firstColumn="0" w:lastColumn="0" w:noHBand="0" w:noVBand="1"/>
      </w:tblPr>
      <w:tblGrid>
        <w:gridCol w:w="1174"/>
        <w:gridCol w:w="2208"/>
        <w:gridCol w:w="1385"/>
        <w:gridCol w:w="629"/>
        <w:gridCol w:w="1318"/>
        <w:gridCol w:w="496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6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PKIL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80"/>
        <w:tblLook w:firstRow="1" w:lastRow="0" w:firstColumn="0" w:lastColumn="0" w:noHBand="0" w:noVBand="1"/>
      </w:tblPr>
      <w:tblGrid>
        <w:gridCol w:w="1425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2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site-id-13-walk-9.8"/>
      <w:r>
        <w:t xml:space="preserve">Site ID: 13-WALK-9.8</w:t>
      </w:r>
      <w:bookmarkEnd w:id="54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2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9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32"/>
        <w:tblLook w:firstRow="1" w:lastRow="0" w:firstColumn="0" w:lastColumn="0" w:noHBand="0" w:noVBand="1"/>
      </w:tblPr>
      <w:tblGrid>
        <w:gridCol w:w="947"/>
        <w:gridCol w:w="2589"/>
        <w:gridCol w:w="1001"/>
        <w:gridCol w:w="768"/>
        <w:gridCol w:w="955"/>
        <w:gridCol w:w="691"/>
        <w:gridCol w:w="691"/>
        <w:gridCol w:w="691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3.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8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6.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6.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7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9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3.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944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4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96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100.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1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4.4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3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2.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4.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52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3.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6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688.7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28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8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950.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4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6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2.7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6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4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9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37"/>
        <w:tblLook w:firstRow="1" w:lastRow="0" w:firstColumn="0" w:lastColumn="0" w:noHBand="0" w:noVBand="1"/>
      </w:tblPr>
      <w:tblGrid>
        <w:gridCol w:w="1187"/>
        <w:gridCol w:w="148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6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7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26.4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8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6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38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8.2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3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8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2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9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12"/>
        <w:tblLook w:firstRow="1" w:lastRow="0" w:firstColumn="0" w:lastColumn="0" w:noHBand="0" w:noVBand="1"/>
      </w:tblPr>
      <w:tblGrid>
        <w:gridCol w:w="1307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4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4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9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7"/>
        <w:tblLook w:firstRow="1" w:lastRow="0" w:firstColumn="0" w:lastColumn="0" w:noHBand="0" w:noVBand="1"/>
      </w:tblPr>
      <w:tblGrid>
        <w:gridCol w:w="11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8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9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26"/>
        <w:tblLook w:firstRow="1" w:lastRow="0" w:firstColumn="0" w:lastColumn="0" w:noHBand="0" w:noVBand="1"/>
      </w:tblPr>
      <w:tblGrid>
        <w:gridCol w:w="1571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55" w:name="site-id-13-wklei-0.6"/>
      <w:r>
        <w:t xml:space="preserve">Site ID: 13-WKLEI-0.6</w:t>
      </w:r>
      <w:bookmarkEnd w:id="55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2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KLEI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39"/>
        <w:tblLook w:firstRow="1" w:lastRow="0" w:firstColumn="0" w:lastColumn="0" w:noHBand="0" w:noVBand="1"/>
      </w:tblPr>
      <w:tblGrid>
        <w:gridCol w:w="986"/>
        <w:gridCol w:w="2589"/>
        <w:gridCol w:w="1001"/>
        <w:gridCol w:w="846"/>
        <w:gridCol w:w="955"/>
        <w:gridCol w:w="694"/>
        <w:gridCol w:w="694"/>
        <w:gridCol w:w="772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1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4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6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20e+0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6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1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9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32e+03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3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0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0e+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e-0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76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9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5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40e+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40e+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7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1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25e+0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1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00e+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6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1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90e+02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84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6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70e+03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727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33e+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2e+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60e+03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00e-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0e-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3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200e-0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00e-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0e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00e-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e-02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4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96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60e+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00e-0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7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5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5e+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80e+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650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5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35e+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.8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83e+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2e+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630e+0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KLEI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7"/>
        <w:tblLook w:firstRow="1" w:lastRow="0" w:firstColumn="0" w:lastColumn="0" w:noHBand="0" w:noVBand="1"/>
      </w:tblPr>
      <w:tblGrid>
        <w:gridCol w:w="1237"/>
        <w:gridCol w:w="1488"/>
        <w:gridCol w:w="1257"/>
        <w:gridCol w:w="757"/>
        <w:gridCol w:w="1197"/>
        <w:gridCol w:w="657"/>
        <w:gridCol w:w="7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07.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1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98.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2.5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1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9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KLEI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13"/>
        <w:tblLook w:firstRow="1" w:lastRow="0" w:firstColumn="0" w:lastColumn="0" w:noHBand="0" w:noVBand="1"/>
      </w:tblPr>
      <w:tblGrid>
        <w:gridCol w:w="1363"/>
        <w:gridCol w:w="1596"/>
        <w:gridCol w:w="1385"/>
        <w:gridCol w:w="629"/>
        <w:gridCol w:w="1318"/>
        <w:gridCol w:w="607"/>
        <w:gridCol w:w="6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70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1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50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4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9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KLEI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27"/>
        <w:tblLook w:firstRow="1" w:lastRow="0" w:firstColumn="0" w:lastColumn="0" w:noHBand="0" w:noVBand="1"/>
      </w:tblPr>
      <w:tblGrid>
        <w:gridCol w:w="123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KLEI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3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site-id-13-walk-2.1"/>
      <w:r>
        <w:t xml:space="preserve">Site ID: 13-WALK-2.1</w:t>
      </w:r>
      <w:bookmarkEnd w:id="56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3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2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10"/>
        <w:tblLook w:firstRow="1" w:lastRow="0" w:firstColumn="0" w:lastColumn="0" w:noHBand="0" w:noVBand="1"/>
      </w:tblPr>
      <w:tblGrid>
        <w:gridCol w:w="947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6.0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8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2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5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52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6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2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50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7.1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8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2.6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.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800</w:t>
            </w:r>
          </w:p>
        </w:tc>
      </w:tr>
      <w:tr>
        <w:trPr>
          <w:cantSplit/>
          <w:trHeight w:val="23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4.6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7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9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4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2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1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1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36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7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155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4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9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35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7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7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2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9.5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8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9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2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37"/>
        <w:tblLook w:firstRow="1" w:lastRow="0" w:firstColumn="0" w:lastColumn="0" w:noHBand="0" w:noVBand="1"/>
      </w:tblPr>
      <w:tblGrid>
        <w:gridCol w:w="1187"/>
        <w:gridCol w:w="148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1.1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5.1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1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3.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2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2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4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2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01"/>
        <w:tblLook w:firstRow="1" w:lastRow="0" w:firstColumn="0" w:lastColumn="0" w:noHBand="0" w:noVBand="1"/>
      </w:tblPr>
      <w:tblGrid>
        <w:gridCol w:w="1307"/>
        <w:gridCol w:w="1596"/>
        <w:gridCol w:w="1385"/>
        <w:gridCol w:w="718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.0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.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2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7"/>
        <w:tblLook w:firstRow="1" w:lastRow="0" w:firstColumn="0" w:lastColumn="0" w:noHBand="0" w:noVBand="1"/>
      </w:tblPr>
      <w:tblGrid>
        <w:gridCol w:w="11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2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26"/>
        <w:tblLook w:firstRow="1" w:lastRow="0" w:firstColumn="0" w:lastColumn="0" w:noHBand="0" w:noVBand="1"/>
      </w:tblPr>
      <w:tblGrid>
        <w:gridCol w:w="1571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57" w:name="site-id-13-swak-1.7"/>
      <w:r>
        <w:t xml:space="preserve">Site ID: 13-SWAK-1.7</w:t>
      </w:r>
      <w:bookmarkEnd w:id="57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3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SWAK-1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26"/>
        <w:tblLook w:firstRow="1" w:lastRow="0" w:firstColumn="0" w:lastColumn="0" w:noHBand="0" w:noVBand="1"/>
      </w:tblPr>
      <w:tblGrid>
        <w:gridCol w:w="963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5.9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7.4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.5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5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29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9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3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85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8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1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7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5.5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3.9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2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2.0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7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03.3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10.00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3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8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4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9.6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8.0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20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SWAK-1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8"/>
        <w:tblLook w:firstRow="1" w:lastRow="0" w:firstColumn="0" w:lastColumn="0" w:noHBand="0" w:noVBand="1"/>
      </w:tblPr>
      <w:tblGrid>
        <w:gridCol w:w="1207"/>
        <w:gridCol w:w="1488"/>
        <w:gridCol w:w="1257"/>
        <w:gridCol w:w="757"/>
        <w:gridCol w:w="1197"/>
        <w:gridCol w:w="5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0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7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800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8.9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79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1.3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4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 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.2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4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3.5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9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1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SWAK-1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4"/>
        <w:tblLook w:firstRow="1" w:lastRow="0" w:firstColumn="0" w:lastColumn="0" w:noHBand="0" w:noVBand="1"/>
      </w:tblPr>
      <w:tblGrid>
        <w:gridCol w:w="1329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8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SWAK-1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97"/>
        <w:tblLook w:firstRow="1" w:lastRow="0" w:firstColumn="0" w:lastColumn="0" w:noHBand="0" w:noVBand="1"/>
      </w:tblPr>
      <w:tblGrid>
        <w:gridCol w:w="120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SWAK-1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51"/>
        <w:tblLook w:firstRow="1" w:lastRow="0" w:firstColumn="0" w:lastColumn="0" w:noHBand="0" w:noVBand="1"/>
      </w:tblPr>
      <w:tblGrid>
        <w:gridCol w:w="1596"/>
        <w:gridCol w:w="1376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</w:tbl>
    <w:p>
      <w:pPr>
        <w:pStyle w:val="BodyText"/>
      </w:pPr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3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site-id-13-walk-0.7"/>
      <w:r>
        <w:t xml:space="preserve">Site ID: 13-WALK-0.7</w:t>
      </w:r>
      <w:bookmarkEnd w:id="58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3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10"/>
        <w:tblLook w:firstRow="1" w:lastRow="0" w:firstColumn="0" w:lastColumn="0" w:noHBand="0" w:noVBand="1"/>
      </w:tblPr>
      <w:tblGrid>
        <w:gridCol w:w="947"/>
        <w:gridCol w:w="2589"/>
        <w:gridCol w:w="1001"/>
        <w:gridCol w:w="768"/>
        <w:gridCol w:w="955"/>
        <w:gridCol w:w="691"/>
        <w:gridCol w:w="691"/>
        <w:gridCol w:w="768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4.7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4.7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8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8.4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5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10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5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17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100.0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4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4.4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05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4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6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6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4.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8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4.5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7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38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66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380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5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4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1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2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6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7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4.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4.5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8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58"/>
        <w:tblLook w:firstRow="1" w:lastRow="0" w:firstColumn="0" w:lastColumn="0" w:noHBand="0" w:noVBand="1"/>
      </w:tblPr>
      <w:tblGrid>
        <w:gridCol w:w="1187"/>
        <w:gridCol w:w="1488"/>
        <w:gridCol w:w="1257"/>
        <w:gridCol w:w="757"/>
        <w:gridCol w:w="1197"/>
        <w:gridCol w:w="6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4.4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7.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3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4.44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5.1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9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5.1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5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12"/>
        <w:tblLook w:firstRow="1" w:lastRow="0" w:firstColumn="0" w:lastColumn="0" w:noHBand="0" w:noVBand="1"/>
      </w:tblPr>
      <w:tblGrid>
        <w:gridCol w:w="1307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8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7"/>
        <w:tblLook w:firstRow="1" w:lastRow="0" w:firstColumn="0" w:lastColumn="0" w:noHBand="0" w:noVBand="1"/>
      </w:tblPr>
      <w:tblGrid>
        <w:gridCol w:w="1187"/>
        <w:gridCol w:w="1998"/>
        <w:gridCol w:w="1257"/>
        <w:gridCol w:w="577"/>
        <w:gridCol w:w="1197"/>
        <w:gridCol w:w="457"/>
        <w:gridCol w:w="46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p>
      <w:pPr>
        <w:pStyle w:val="Heading3"/>
      </w:pPr>
      <w:bookmarkStart w:id="59" w:name="site-id-13-walk-0.8"/>
      <w:r>
        <w:t xml:space="preserve">Site ID: 13-WALK-0.8</w:t>
      </w:r>
      <w:bookmarkEnd w:id="59"/>
    </w:p>
    <w:p>
      <w:pPr>
        <w:jc w:val="left"/>
        <w:pStyle w:val="Figure"/>
      </w:pPr>
      <w:r>
        <w:rPr/>
        <w:drawing>
          <wp:inline distT="0" distB="0" distL="0" distR="0">
            <wp:extent cx="4572000" cy="3657600"/>
            <wp:docPr id="14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0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32"/>
        <w:tblLook w:firstRow="1" w:lastRow="0" w:firstColumn="0" w:lastColumn="0" w:noHBand="0" w:noVBand="1"/>
      </w:tblPr>
      <w:tblGrid>
        <w:gridCol w:w="947"/>
        <w:gridCol w:w="2589"/>
        <w:gridCol w:w="1001"/>
        <w:gridCol w:w="768"/>
        <w:gridCol w:w="955"/>
        <w:gridCol w:w="691"/>
        <w:gridCol w:w="691"/>
        <w:gridCol w:w="691"/>
      </w:tblGrid>
      <w:tr>
        <w:trPr>
          <w:cantSplit/>
          <w:trHeight w:val="236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8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1.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4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2.4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933.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1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1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8600.0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.0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3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.0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9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.5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4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8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1.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2.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2.5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9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06.6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72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9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700.00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6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2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1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8.0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3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1</w:t>
            </w:r>
          </w:p>
        </w:tc>
      </w:tr>
      <w:tr>
        <w:trPr>
          <w:cantSplit/>
          <w:trHeight w:val="2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1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0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37"/>
        <w:tblLook w:firstRow="1" w:lastRow="0" w:firstColumn="0" w:lastColumn="0" w:noHBand="0" w:noVBand="1"/>
      </w:tblPr>
      <w:tblGrid>
        <w:gridCol w:w="1187"/>
        <w:gridCol w:w="148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62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7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7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37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5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 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8.6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8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6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6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6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Metals and Ammonia): 13-WALK-0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12"/>
        <w:tblLook w:firstRow="1" w:lastRow="0" w:firstColumn="0" w:lastColumn="0" w:noHBand="0" w:noVBand="1"/>
      </w:tblPr>
      <w:tblGrid>
        <w:gridCol w:w="1307"/>
        <w:gridCol w:w="1596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0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623"/>
        <w:tblLook w:firstRow="1" w:lastRow="0" w:firstColumn="0" w:lastColumn="0" w:noHBand="0" w:noVBand="1"/>
      </w:tblPr>
      <w:tblGrid>
        <w:gridCol w:w="1307"/>
        <w:gridCol w:w="2208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hosphorus, total (as p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0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sectPr w:rsidR="00C87907" w:rsidRPr="00E66B4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14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28" Type="http://schemas.openxmlformats.org/officeDocument/2006/relationships/hyperlink" Target="https://www.dec.ny.gov/chemical/29854.html" TargetMode="External"/><Relationship Id="rId29" Type="http://schemas.openxmlformats.org/officeDocument/2006/relationships/image" Target="media/file2174476358b.png"/><Relationship Id="rId30" Type="http://schemas.openxmlformats.org/officeDocument/2006/relationships/image" Target="media/file21742e0d583b.png"/><Relationship Id="rId31" Type="http://schemas.openxmlformats.org/officeDocument/2006/relationships/image" Target="media/file2174726d4123.png"/><Relationship Id="rId32" Type="http://schemas.openxmlformats.org/officeDocument/2006/relationships/image" Target="media/file21745cd3665d.png"/><Relationship Id="rId33" Type="http://schemas.openxmlformats.org/officeDocument/2006/relationships/image" Target="media/file21741e11595.png"/><Relationship Id="rId34" Type="http://schemas.openxmlformats.org/officeDocument/2006/relationships/image" Target="media/file217436f036c3.png"/><Relationship Id="rId35" Type="http://schemas.openxmlformats.org/officeDocument/2006/relationships/image" Target="media/file217462684590.png"/><Relationship Id="rId36" Type="http://schemas.openxmlformats.org/officeDocument/2006/relationships/image" Target="media/file217426c8f26.png"/><Relationship Id="rId37" Type="http://schemas.openxmlformats.org/officeDocument/2006/relationships/image" Target="media/file21746d0f4f3a.png"/><Relationship Id="rId38" Type="http://schemas.openxmlformats.org/officeDocument/2006/relationships/image" Target="media/file217437f65e85.png"/><Relationship Id="rId39" Type="http://schemas.openxmlformats.org/officeDocument/2006/relationships/image" Target="media/file217420883617.png"/><Relationship Id="rId40" Type="http://schemas.openxmlformats.org/officeDocument/2006/relationships/image" Target="media/file21742c3b6623.png"/><Relationship Id="rId41" Type="http://schemas.openxmlformats.org/officeDocument/2006/relationships/image" Target="media/file217470d6642d.png"/><Relationship Id="rId42" Type="http://schemas.openxmlformats.org/officeDocument/2006/relationships/image" Target="media/file21745cba73cf.png"/><Relationship Id="rId43" Type="http://schemas.openxmlformats.org/officeDocument/2006/relationships/image" Target="media/file21746e474666.png"/><Relationship Id="rId44" Type="http://schemas.openxmlformats.org/officeDocument/2006/relationships/image" Target="media/file21743b681167.png"/><Relationship Id="rId45" Type="http://schemas.openxmlformats.org/officeDocument/2006/relationships/image" Target="media/file217472921835.png"/><Relationship Id="rId46" Type="http://schemas.openxmlformats.org/officeDocument/2006/relationships/image" Target="media/file21748be4d9f.png"/><Relationship Id="rId47" Type="http://schemas.openxmlformats.org/officeDocument/2006/relationships/image" Target="media/file21742421127c.png"/><Relationship Id="rId48" Type="http://schemas.openxmlformats.org/officeDocument/2006/relationships/image" Target="media/file217411b11ff.png"/><Relationship Id="rId49" Type="http://schemas.openxmlformats.org/officeDocument/2006/relationships/image" Target="media/file217443b01ae.png"/><Relationship Id="rId50" Type="http://schemas.openxmlformats.org/officeDocument/2006/relationships/image" Target="media/file21749e33a2b.png"/><Relationship Id="rId51" Type="http://schemas.openxmlformats.org/officeDocument/2006/relationships/image" Target="media/file21747817731.png"/><Relationship Id="rId52" Type="http://schemas.openxmlformats.org/officeDocument/2006/relationships/image" Target="media/file2174561b2067.png"/><Relationship Id="rId53" Type="http://schemas.openxmlformats.org/officeDocument/2006/relationships/image" Target="media/file2174c64a06.png"/><Relationship Id="rId54" Type="http://schemas.openxmlformats.org/officeDocument/2006/relationships/image" Target="media/file21745af3135a.png"/><Relationship Id="rId55" Type="http://schemas.openxmlformats.org/officeDocument/2006/relationships/image" Target="media/file2174542d1aab.png"/><Relationship Id="rId56" Type="http://schemas.openxmlformats.org/officeDocument/2006/relationships/image" Target="media/file217423d04912.png"/><Relationship Id="rId57" Type="http://schemas.openxmlformats.org/officeDocument/2006/relationships/image" Target="media/file21742a254e40.png"/><Relationship Id="rId58" Type="http://schemas.openxmlformats.org/officeDocument/2006/relationships/image" Target="media/file217476172349.png"/><Relationship Id="rId59" Type="http://schemas.openxmlformats.org/officeDocument/2006/relationships/image" Target="media/file21743cec54ea.png"/><Relationship Id="rId60" Type="http://schemas.openxmlformats.org/officeDocument/2006/relationships/image" Target="media/file2174249e18e7.png"/><Relationship Id="rId61" Type="http://schemas.openxmlformats.org/officeDocument/2006/relationships/image" Target="media/file21741e2c4f75.png"/><Relationship Id="rId62" Type="http://schemas.openxmlformats.org/officeDocument/2006/relationships/image" Target="media/file2174376158c8.png"/><Relationship Id="rId63" Type="http://schemas.openxmlformats.org/officeDocument/2006/relationships/image" Target="media/file217447e1283d.png"/><Relationship Id="rId64" Type="http://schemas.openxmlformats.org/officeDocument/2006/relationships/image" Target="media/file21743b779be.png"/><Relationship Id="rId65" Type="http://schemas.openxmlformats.org/officeDocument/2006/relationships/image" Target="media/file2174bf8734e.png"/><Relationship Id="rId66" Type="http://schemas.openxmlformats.org/officeDocument/2006/relationships/image" Target="media/file21744f444bda.png"/><Relationship Id="rId67" Type="http://schemas.openxmlformats.org/officeDocument/2006/relationships/image" Target="media/file2174221c19ca.png"/><Relationship Id="rId68" Type="http://schemas.openxmlformats.org/officeDocument/2006/relationships/image" Target="media/file21743eef5ee7.png"/><Relationship Id="rId69" Type="http://schemas.openxmlformats.org/officeDocument/2006/relationships/image" Target="media/file217447cd548b.png"/><Relationship Id="rId70" Type="http://schemas.openxmlformats.org/officeDocument/2006/relationships/image" Target="media/file217445161238.png"/><Relationship Id="rId71" Type="http://schemas.openxmlformats.org/officeDocument/2006/relationships/image" Target="media/file217426b23a0a.png"/><Relationship Id="rId72" Type="http://schemas.openxmlformats.org/officeDocument/2006/relationships/image" Target="media/file217443c161a4.png"/><Relationship Id="rId73" Type="http://schemas.openxmlformats.org/officeDocument/2006/relationships/image" Target="media/file21747530637f.png"/><Relationship Id="rId74" Type="http://schemas.openxmlformats.org/officeDocument/2006/relationships/image" Target="media/file217499563ce.png"/><Relationship Id="rId75" Type="http://schemas.openxmlformats.org/officeDocument/2006/relationships/image" Target="media/file217453b6d4a.png"/><Relationship Id="rId76" Type="http://schemas.openxmlformats.org/officeDocument/2006/relationships/image" Target="media/file2174774b6daa.png"/><Relationship Id="rId77" Type="http://schemas.openxmlformats.org/officeDocument/2006/relationships/image" Target="media/file2174356c5692.png"/><Relationship Id="rId78" Type="http://schemas.openxmlformats.org/officeDocument/2006/relationships/image" Target="media/file21741960f3c.png"/><Relationship Id="rId79" Type="http://schemas.openxmlformats.org/officeDocument/2006/relationships/image" Target="media/file2174785442c.png"/><Relationship Id="rId80" Type="http://schemas.openxmlformats.org/officeDocument/2006/relationships/image" Target="media/file2174a0d4da3.png"/><Relationship Id="rId81" Type="http://schemas.openxmlformats.org/officeDocument/2006/relationships/image" Target="media/file217466116abe.png"/><Relationship Id="rId82" Type="http://schemas.openxmlformats.org/officeDocument/2006/relationships/image" Target="media/file21742f793e57.png"/><Relationship Id="rId83" Type="http://schemas.openxmlformats.org/officeDocument/2006/relationships/image" Target="media/file2174c1e2424.png"/><Relationship Id="rId84" Type="http://schemas.openxmlformats.org/officeDocument/2006/relationships/image" Target="media/file21742a2e67af.png"/><Relationship Id="rId85" Type="http://schemas.openxmlformats.org/officeDocument/2006/relationships/image" Target="media/file21746f707412.png"/><Relationship Id="rId86" Type="http://schemas.openxmlformats.org/officeDocument/2006/relationships/image" Target="media/file21747c9aa6.png"/><Relationship Id="rId87" Type="http://schemas.openxmlformats.org/officeDocument/2006/relationships/image" Target="media/file217474be7ffb.png"/><Relationship Id="rId88" Type="http://schemas.openxmlformats.org/officeDocument/2006/relationships/image" Target="media/file2174df639de.png"/><Relationship Id="rId89" Type="http://schemas.openxmlformats.org/officeDocument/2006/relationships/image" Target="media/file217423203e32.png"/><Relationship Id="rId90" Type="http://schemas.openxmlformats.org/officeDocument/2006/relationships/image" Target="media/file2174319c61e5.png"/><Relationship Id="rId91" Type="http://schemas.openxmlformats.org/officeDocument/2006/relationships/image" Target="media/file217474db6050.png"/><Relationship Id="rId92" Type="http://schemas.openxmlformats.org/officeDocument/2006/relationships/image" Target="media/file2174e5526b8.png"/><Relationship Id="rId93" Type="http://schemas.openxmlformats.org/officeDocument/2006/relationships/image" Target="media/file21742a7b3cd5.png"/><Relationship Id="rId94" Type="http://schemas.openxmlformats.org/officeDocument/2006/relationships/image" Target="media/file217472213a85.png"/><Relationship Id="rId95" Type="http://schemas.openxmlformats.org/officeDocument/2006/relationships/image" Target="media/file217454237c12.png"/><Relationship Id="rId96" Type="http://schemas.openxmlformats.org/officeDocument/2006/relationships/image" Target="media/file2174515b11b5.png"/><Relationship Id="rId97" Type="http://schemas.openxmlformats.org/officeDocument/2006/relationships/image" Target="media/file2174522c46.png"/><Relationship Id="rId98" Type="http://schemas.openxmlformats.org/officeDocument/2006/relationships/image" Target="media/file217436ec182a.png"/><Relationship Id="rId99" Type="http://schemas.openxmlformats.org/officeDocument/2006/relationships/image" Target="media/file217465c62107.png"/></Relationships>
</file>

<file path=word/_rels/footnotes.xml.rels><?xml version="1.0" encoding="UTF-8" standalone="yes"?>
<Relationships  xmlns="http://schemas.openxmlformats.org/package/2006/relationships"><Relationship Id="rId28" Type="http://schemas.openxmlformats.org/officeDocument/2006/relationships/hyperlink" Target="https://www.dec.ny.gov/chemical/29854.html" TargetMode="External"/></Relationships>
</file>

<file path=word/_rels/header1.xml.rels><?xml version="1.0" encoding="UTF-8" standalone="yes"?>
<Relationships 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Wallkill Reporting Draft</dc:title>
  <dc:creator>NYSDEC SMAS</dc:creator>
  <cp:keywords/>
  <dcterms:created xsi:type="dcterms:W3CDTF">2020-10-30T12:50:49Z</dcterms:created>
  <dcterms:modified xsi:type="dcterms:W3CDTF">2020-10-30T08:52:0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30</vt:lpwstr>
  </property>
  <property fmtid="{D5CDD505-2E9C-101B-9397-08002B2CF9AE}" pid="3" name="output">
    <vt:lpwstr/>
  </property>
</Properties>
</file>